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3AE0" w14:textId="466F23BB" w:rsidR="00C173B5" w:rsidRDefault="001658D5" w:rsidP="00C157C2">
      <w:pPr>
        <w:jc w:val="right"/>
        <w:rPr>
          <w:rFonts w:cs="Arial"/>
          <w:sz w:val="60"/>
          <w:szCs w:val="60"/>
        </w:rPr>
      </w:pPr>
      <w:bookmarkStart w:id="0" w:name="_Hlk131540841"/>
      <w:bookmarkEnd w:id="0"/>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656D9931" w:rsidR="00C157C2" w:rsidRDefault="00C157C2" w:rsidP="00C157C2">
      <w:pPr>
        <w:tabs>
          <w:tab w:val="left" w:pos="2663"/>
        </w:tabs>
        <w:jc w:val="center"/>
        <w:rPr>
          <w:rFonts w:cs="Arial"/>
          <w:b/>
          <w:bCs/>
          <w:sz w:val="28"/>
          <w:szCs w:val="28"/>
        </w:rPr>
      </w:pPr>
      <w:r>
        <w:rPr>
          <w:rFonts w:cs="Arial"/>
          <w:b/>
          <w:bCs/>
          <w:sz w:val="28"/>
          <w:szCs w:val="28"/>
        </w:rPr>
        <w:t>20% Repor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08DED6B3"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CD43C5">
            <w:rPr>
              <w:b/>
              <w:bCs/>
            </w:rPr>
            <w:t xml:space="preserve">Bibek </w:t>
          </w:r>
          <w:proofErr w:type="spellStart"/>
          <w:r w:rsidR="00CD43C5">
            <w:rPr>
              <w:b/>
              <w:bCs/>
            </w:rPr>
            <w:t>Dhungana</w:t>
          </w:r>
          <w:proofErr w:type="spellEnd"/>
        </w:sdtContent>
      </w:sdt>
    </w:p>
    <w:p w14:paraId="792794DD" w14:textId="152B9F9E"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Content>
          <w:r w:rsidR="00CD43C5">
            <w:rPr>
              <w:b/>
              <w:bCs/>
            </w:rPr>
            <w:t>20049286</w:t>
          </w:r>
        </w:sdtContent>
      </w:sdt>
    </w:p>
    <w:p w14:paraId="7E86D4C6" w14:textId="167F89E9"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CD43C5">
            <w:rPr>
              <w:b/>
              <w:bCs/>
            </w:rPr>
            <w:t>np01mm4s210075</w:t>
          </w:r>
        </w:sdtContent>
      </w:sdt>
    </w:p>
    <w:p w14:paraId="6C8251D3" w14:textId="39C9DBE2"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dtPr>
        <w:sdtContent>
          <w:r w:rsidR="00CD43C5">
            <w:rPr>
              <w:b/>
              <w:bCs/>
            </w:rPr>
            <w:t>Pooja Shrestha</w:t>
          </w:r>
        </w:sdtContent>
      </w:sdt>
    </w:p>
    <w:p w14:paraId="5BC46C71" w14:textId="64486291"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dtPr>
        <w:sdtContent>
          <w:proofErr w:type="spellStart"/>
          <w:r w:rsidR="00CD43C5">
            <w:rPr>
              <w:b/>
              <w:bCs/>
            </w:rPr>
            <w:t>Rakhshak</w:t>
          </w:r>
          <w:proofErr w:type="spellEnd"/>
          <w:r w:rsidR="00CD43C5">
            <w:rPr>
              <w:b/>
              <w:bCs/>
            </w:rPr>
            <w:t xml:space="preserve"> </w:t>
          </w:r>
          <w:proofErr w:type="spellStart"/>
          <w:r w:rsidR="00CD43C5">
            <w:rPr>
              <w:b/>
              <w:bCs/>
            </w:rPr>
            <w:t>Bajracharya</w:t>
          </w:r>
          <w:proofErr w:type="spellEnd"/>
        </w:sdtContent>
      </w:sdt>
    </w:p>
    <w:p w14:paraId="159D9EC0" w14:textId="745D90DB"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showingPlcHdr/>
          <w:date>
            <w:dateFormat w:val="dddd, MMMM d, yyyy"/>
            <w:lid w:val="en-US"/>
            <w:storeMappedDataAs w:val="dateTime"/>
            <w:calendar w:val="gregorian"/>
          </w:date>
        </w:sdtPr>
        <w:sdtContent>
          <w:r w:rsidR="0003590C" w:rsidRPr="001D7BBF">
            <w:rPr>
              <w:rStyle w:val="PlaceholderText"/>
            </w:rPr>
            <w:t>Click or tap to enter a date.</w:t>
          </w:r>
        </w:sdtContent>
      </w:sdt>
    </w:p>
    <w:p w14:paraId="5ADFF81A" w14:textId="131A8B5B"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showingPlcHdr/>
          <w:date>
            <w:dateFormat w:val="dddd, MMMM d, yyyy"/>
            <w:lid w:val="en-US"/>
            <w:storeMappedDataAs w:val="dateTime"/>
            <w:calendar w:val="gregorian"/>
          </w:date>
        </w:sdtPr>
        <w:sdtContent>
          <w:r w:rsidR="00CD43C5" w:rsidRPr="001D7BBF">
            <w:rPr>
              <w:rStyle w:val="PlaceholderText"/>
            </w:rPr>
            <w:t>Click or tap to enter a date.</w:t>
          </w:r>
        </w:sdtContent>
      </w:sdt>
    </w:p>
    <w:p w14:paraId="5D3DDACE" w14:textId="7057AF0E" w:rsidR="00C173B5" w:rsidRDefault="00761590" w:rsidP="006D45CD">
      <w:pPr>
        <w:jc w:val="center"/>
        <w:rPr>
          <w:b/>
          <w:bCs/>
        </w:rPr>
      </w:pPr>
      <w:r>
        <w:rPr>
          <w:b/>
          <w:bCs/>
        </w:rPr>
        <w:t>Word Count:</w:t>
      </w:r>
      <w:r w:rsidR="00F30687">
        <w:rPr>
          <w:b/>
          <w:bCs/>
        </w:rPr>
        <w:t xml:space="preserve"> </w:t>
      </w:r>
    </w:p>
    <w:p w14:paraId="28FFF71D" w14:textId="77777777" w:rsidR="00466800" w:rsidRDefault="00466800" w:rsidP="006D45CD">
      <w:pPr>
        <w:jc w:val="cente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proofErr w:type="gramStart"/>
      <w:r w:rsidRPr="00466800">
        <w:rPr>
          <w:i/>
          <w:iCs/>
          <w:sz w:val="20"/>
          <w:szCs w:val="18"/>
        </w:rPr>
        <w:t>marks</w:t>
      </w:r>
      <w:proofErr w:type="gramEnd"/>
      <w:r w:rsidRPr="00466800">
        <w:rPr>
          <w:i/>
          <w:iCs/>
          <w:sz w:val="20"/>
          <w:szCs w:val="18"/>
        </w:rPr>
        <w:t xml:space="preserve">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675A193E" w14:textId="4F4FCC59" w:rsidR="008E72DA" w:rsidRPr="008E72DA" w:rsidRDefault="008E72DA" w:rsidP="008E72DA">
      <w:pPr>
        <w:pStyle w:val="Title"/>
        <w:rPr>
          <w:sz w:val="36"/>
          <w:szCs w:val="36"/>
        </w:rPr>
      </w:pPr>
      <w:r w:rsidRPr="008E72DA">
        <w:rPr>
          <w:sz w:val="36"/>
          <w:szCs w:val="36"/>
        </w:rPr>
        <w:lastRenderedPageBreak/>
        <w:t>Abstract</w:t>
      </w:r>
    </w:p>
    <w:p w14:paraId="398FD9B9" w14:textId="77777777" w:rsidR="00CD43C5" w:rsidRDefault="00CD43C5" w:rsidP="00CD43C5"/>
    <w:p w14:paraId="6800CEED" w14:textId="597DE408" w:rsidR="00BC1F17" w:rsidRDefault="00CD43C5" w:rsidP="00CD43C5">
      <w:r>
        <w:t xml:space="preserve">This </w:t>
      </w:r>
      <w:proofErr w:type="gramStart"/>
      <w:r>
        <w:t>documentation  is</w:t>
      </w:r>
      <w:proofErr w:type="gramEnd"/>
      <w:r>
        <w:t xml:space="preserve"> the final documentation of this module Digital media project.</w:t>
      </w:r>
      <w:r>
        <w:br/>
        <w:t xml:space="preserve">This documents provides the all the information of my DMP project. My project is about Gaming environment. </w:t>
      </w:r>
      <w:r w:rsidR="00BC1F17">
        <w:t xml:space="preserve">The title of my animation is </w:t>
      </w:r>
      <w:proofErr w:type="gramStart"/>
      <w:r w:rsidR="00BC1F17">
        <w:t>The</w:t>
      </w:r>
      <w:proofErr w:type="gramEnd"/>
      <w:r w:rsidR="00BC1F17">
        <w:t xml:space="preserve"> adventure of the rock. This concept is inspired of the god of war.</w:t>
      </w:r>
    </w:p>
    <w:p w14:paraId="7303834C" w14:textId="14036E55" w:rsidR="00BC1F17" w:rsidRDefault="00BC1F17" w:rsidP="00CD43C5">
      <w:r w:rsidRPr="00BC1F17">
        <w:t>The origins of 3D games began in 1974. First elements of the technology appeared in “Maze War” and “</w:t>
      </w:r>
      <w:proofErr w:type="spellStart"/>
      <w:r w:rsidRPr="00BC1F17">
        <w:t>Spasim</w:t>
      </w:r>
      <w:proofErr w:type="spellEnd"/>
      <w:r w:rsidRPr="00BC1F17">
        <w:t>” (shortened from Space Simulation). The developers tried to experiment with the dimensions: in “Maze War,” players were allowed to move not only left and right but also forward and backward, and shoot in all four directions. In “</w:t>
      </w:r>
      <w:proofErr w:type="spellStart"/>
      <w:r w:rsidRPr="00BC1F17">
        <w:t>Spasim</w:t>
      </w:r>
      <w:proofErr w:type="spellEnd"/>
      <w:r w:rsidRPr="00BC1F17">
        <w:t>” it was possible to fly spaceship between different galaxies and see other players flying around (in three dimensions) as well.</w:t>
      </w:r>
      <w:r>
        <w:t xml:space="preserve"> </w:t>
      </w:r>
    </w:p>
    <w:p w14:paraId="62AC5C3D" w14:textId="66910F0A" w:rsidR="00BC1F17" w:rsidRDefault="00BC1F17" w:rsidP="00CD43C5">
      <w:r>
        <w:t xml:space="preserve">This documentation gives all the research and proof of my gaming environment project of DMP. </w:t>
      </w:r>
    </w:p>
    <w:p w14:paraId="6B1CC1F2" w14:textId="49495773" w:rsidR="00CD43C5" w:rsidRDefault="00CD43C5" w:rsidP="00CD43C5"/>
    <w:p w14:paraId="1DACBE68" w14:textId="07115747" w:rsidR="00CD43C5" w:rsidRDefault="00CD43C5" w:rsidP="00CD43C5"/>
    <w:p w14:paraId="3F4DFAD0" w14:textId="2D9BC3FF" w:rsidR="00CD43C5" w:rsidRDefault="00CD43C5" w:rsidP="00CD43C5"/>
    <w:p w14:paraId="4BBADD96" w14:textId="5AD39610" w:rsidR="00CD43C5" w:rsidRDefault="00CD43C5" w:rsidP="00CD43C5"/>
    <w:p w14:paraId="0230C419" w14:textId="23DFB638" w:rsidR="00CD43C5" w:rsidRDefault="00CD43C5" w:rsidP="00CD43C5"/>
    <w:p w14:paraId="585E5298" w14:textId="3593704E" w:rsidR="00CD43C5" w:rsidRDefault="00CD43C5" w:rsidP="00CD43C5"/>
    <w:p w14:paraId="74482711" w14:textId="0F0FA300" w:rsidR="00CD43C5" w:rsidRDefault="00CD43C5" w:rsidP="00CD43C5"/>
    <w:p w14:paraId="65ECF929" w14:textId="4F1F82A5" w:rsidR="00CD43C5" w:rsidRDefault="00CD43C5" w:rsidP="00CD43C5"/>
    <w:p w14:paraId="06E3CB3D" w14:textId="6BF887B9" w:rsidR="00CD43C5" w:rsidRDefault="00CD43C5" w:rsidP="00CD43C5"/>
    <w:p w14:paraId="387BB6A0" w14:textId="7D19D9AF" w:rsidR="00CD43C5" w:rsidRDefault="00CD43C5" w:rsidP="00CD43C5"/>
    <w:p w14:paraId="63C10C4D" w14:textId="0001DE63" w:rsidR="00CD43C5" w:rsidRDefault="00CD43C5" w:rsidP="00CD43C5"/>
    <w:p w14:paraId="62BD2B78" w14:textId="0E397A95" w:rsidR="00CD43C5" w:rsidRDefault="00CD43C5" w:rsidP="00CD43C5"/>
    <w:p w14:paraId="4E205B41" w14:textId="4A599E23" w:rsidR="00CD43C5" w:rsidRDefault="00CD43C5" w:rsidP="00CD43C5"/>
    <w:p w14:paraId="6B14702A" w14:textId="0A1FF818" w:rsidR="00CD43C5" w:rsidRDefault="00CD43C5" w:rsidP="00CD43C5"/>
    <w:p w14:paraId="077D5583" w14:textId="6E463D2E" w:rsidR="00CD43C5" w:rsidRDefault="00CD43C5" w:rsidP="00CD43C5"/>
    <w:p w14:paraId="17A60F91" w14:textId="699A3401" w:rsidR="00CD43C5" w:rsidRDefault="00CD43C5" w:rsidP="00CD43C5"/>
    <w:p w14:paraId="5BCA0C36" w14:textId="71436B80" w:rsidR="00CD43C5" w:rsidRDefault="00CD43C5" w:rsidP="00CD43C5"/>
    <w:p w14:paraId="427FFF51" w14:textId="43729CF8" w:rsidR="00CD43C5" w:rsidRDefault="00CD43C5" w:rsidP="00CD43C5"/>
    <w:p w14:paraId="1EFCA811" w14:textId="5DC86313" w:rsidR="00CD43C5" w:rsidRDefault="00CD43C5" w:rsidP="00CD43C5"/>
    <w:p w14:paraId="4F610042" w14:textId="5753C04A" w:rsidR="00CD43C5" w:rsidRDefault="00CD43C5" w:rsidP="00CD43C5"/>
    <w:p w14:paraId="4304A854" w14:textId="77777777" w:rsidR="00CD43C5" w:rsidRDefault="00CD43C5" w:rsidP="00CD43C5"/>
    <w:p w14:paraId="75DDA321" w14:textId="77777777" w:rsidR="00CD43C5" w:rsidRPr="007143D5" w:rsidRDefault="00CD43C5" w:rsidP="00CD43C5"/>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44B77138" w14:textId="18921DA8" w:rsidR="009472FA" w:rsidRDefault="00AF2EA8">
          <w:pPr>
            <w:pStyle w:val="TOC1"/>
            <w:tabs>
              <w:tab w:val="left" w:pos="480"/>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29558694" w:history="1">
            <w:r w:rsidR="009472FA" w:rsidRPr="003A5E30">
              <w:rPr>
                <w:rStyle w:val="Hyperlink"/>
                <w:noProof/>
              </w:rPr>
              <w:t>1</w:t>
            </w:r>
            <w:r w:rsidR="009472FA">
              <w:rPr>
                <w:rFonts w:asciiTheme="minorHAnsi" w:eastAsiaTheme="minorEastAsia" w:hAnsiTheme="minorHAnsi"/>
                <w:noProof/>
                <w:sz w:val="22"/>
                <w:lang w:eastAsia="en-GB"/>
              </w:rPr>
              <w:tab/>
            </w:r>
            <w:r w:rsidR="009472FA" w:rsidRPr="003A5E30">
              <w:rPr>
                <w:rStyle w:val="Hyperlink"/>
                <w:noProof/>
              </w:rPr>
              <w:t>Introduction</w:t>
            </w:r>
            <w:r w:rsidR="009472FA">
              <w:rPr>
                <w:noProof/>
                <w:webHidden/>
              </w:rPr>
              <w:tab/>
            </w:r>
            <w:r w:rsidR="009472FA">
              <w:rPr>
                <w:noProof/>
                <w:webHidden/>
              </w:rPr>
              <w:fldChar w:fldCharType="begin"/>
            </w:r>
            <w:r w:rsidR="009472FA">
              <w:rPr>
                <w:noProof/>
                <w:webHidden/>
              </w:rPr>
              <w:instrText xml:space="preserve"> PAGEREF _Toc29558694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C7F3873" w14:textId="42680E17" w:rsidR="009472FA" w:rsidRDefault="00000000">
          <w:pPr>
            <w:pStyle w:val="TOC2"/>
            <w:tabs>
              <w:tab w:val="left" w:pos="880"/>
              <w:tab w:val="right" w:leader="dot" w:pos="9350"/>
            </w:tabs>
            <w:rPr>
              <w:rFonts w:asciiTheme="minorHAnsi" w:eastAsiaTheme="minorEastAsia" w:hAnsiTheme="minorHAnsi"/>
              <w:noProof/>
              <w:sz w:val="22"/>
              <w:lang w:eastAsia="en-GB"/>
            </w:rPr>
          </w:pPr>
          <w:hyperlink w:anchor="_Toc29558695"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Topic</w:t>
            </w:r>
            <w:r w:rsidR="009472FA">
              <w:rPr>
                <w:noProof/>
                <w:webHidden/>
              </w:rPr>
              <w:tab/>
            </w:r>
            <w:r w:rsidR="009472FA">
              <w:rPr>
                <w:noProof/>
                <w:webHidden/>
              </w:rPr>
              <w:fldChar w:fldCharType="begin"/>
            </w:r>
            <w:r w:rsidR="009472FA">
              <w:rPr>
                <w:noProof/>
                <w:webHidden/>
              </w:rPr>
              <w:instrText xml:space="preserve"> PAGEREF _Toc29558695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7A57C14" w14:textId="116AE50A" w:rsidR="009472FA" w:rsidRDefault="00000000">
          <w:pPr>
            <w:pStyle w:val="TOC2"/>
            <w:tabs>
              <w:tab w:val="left" w:pos="880"/>
              <w:tab w:val="right" w:leader="dot" w:pos="9350"/>
            </w:tabs>
            <w:rPr>
              <w:rFonts w:asciiTheme="minorHAnsi" w:eastAsiaTheme="minorEastAsia" w:hAnsiTheme="minorHAnsi"/>
              <w:noProof/>
              <w:sz w:val="22"/>
              <w:lang w:eastAsia="en-GB"/>
            </w:rPr>
          </w:pPr>
          <w:hyperlink w:anchor="_Toc29558696"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Area of Research</w:t>
            </w:r>
            <w:r w:rsidR="009472FA">
              <w:rPr>
                <w:noProof/>
                <w:webHidden/>
              </w:rPr>
              <w:tab/>
            </w:r>
            <w:r w:rsidR="009472FA">
              <w:rPr>
                <w:noProof/>
                <w:webHidden/>
              </w:rPr>
              <w:fldChar w:fldCharType="begin"/>
            </w:r>
            <w:r w:rsidR="009472FA">
              <w:rPr>
                <w:noProof/>
                <w:webHidden/>
              </w:rPr>
              <w:instrText xml:space="preserve"> PAGEREF _Toc29558696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3295DF1D" w14:textId="269EE8A0"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697" w:history="1">
            <w:r w:rsidR="009472FA" w:rsidRPr="003A5E30">
              <w:rPr>
                <w:rStyle w:val="Hyperlink"/>
                <w:noProof/>
              </w:rPr>
              <w:t>2</w:t>
            </w:r>
            <w:r w:rsidR="009472FA">
              <w:rPr>
                <w:rFonts w:asciiTheme="minorHAnsi" w:eastAsiaTheme="minorEastAsia" w:hAnsiTheme="minorHAnsi"/>
                <w:noProof/>
                <w:sz w:val="22"/>
                <w:lang w:eastAsia="en-GB"/>
              </w:rPr>
              <w:tab/>
            </w:r>
            <w:r w:rsidR="009472FA" w:rsidRPr="003A5E30">
              <w:rPr>
                <w:rStyle w:val="Hyperlink"/>
                <w:noProof/>
              </w:rPr>
              <w:t>Aims of Project</w:t>
            </w:r>
            <w:r w:rsidR="009472FA">
              <w:rPr>
                <w:noProof/>
                <w:webHidden/>
              </w:rPr>
              <w:tab/>
            </w:r>
            <w:r w:rsidR="009472FA">
              <w:rPr>
                <w:noProof/>
                <w:webHidden/>
              </w:rPr>
              <w:fldChar w:fldCharType="begin"/>
            </w:r>
            <w:r w:rsidR="009472FA">
              <w:rPr>
                <w:noProof/>
                <w:webHidden/>
              </w:rPr>
              <w:instrText xml:space="preserve"> PAGEREF _Toc29558697 \h </w:instrText>
            </w:r>
            <w:r w:rsidR="009472FA">
              <w:rPr>
                <w:noProof/>
                <w:webHidden/>
              </w:rPr>
            </w:r>
            <w:r w:rsidR="009472FA">
              <w:rPr>
                <w:noProof/>
                <w:webHidden/>
              </w:rPr>
              <w:fldChar w:fldCharType="separate"/>
            </w:r>
            <w:r w:rsidR="009472FA">
              <w:rPr>
                <w:noProof/>
                <w:webHidden/>
              </w:rPr>
              <w:t>2</w:t>
            </w:r>
            <w:r w:rsidR="009472FA">
              <w:rPr>
                <w:noProof/>
                <w:webHidden/>
              </w:rPr>
              <w:fldChar w:fldCharType="end"/>
            </w:r>
          </w:hyperlink>
        </w:p>
        <w:p w14:paraId="3A9D18D4" w14:textId="677DB69B"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698" w:history="1">
            <w:r w:rsidR="009472FA" w:rsidRPr="003A5E30">
              <w:rPr>
                <w:rStyle w:val="Hyperlink"/>
                <w:noProof/>
              </w:rPr>
              <w:t>3</w:t>
            </w:r>
            <w:r w:rsidR="009472FA">
              <w:rPr>
                <w:rFonts w:asciiTheme="minorHAnsi" w:eastAsiaTheme="minorEastAsia" w:hAnsiTheme="minorHAnsi"/>
                <w:noProof/>
                <w:sz w:val="22"/>
                <w:lang w:eastAsia="en-GB"/>
              </w:rPr>
              <w:tab/>
            </w:r>
            <w:r w:rsidR="009472FA" w:rsidRPr="003A5E30">
              <w:rPr>
                <w:rStyle w:val="Hyperlink"/>
                <w:noProof/>
              </w:rPr>
              <w:t>Target Audience</w:t>
            </w:r>
            <w:r w:rsidR="009472FA">
              <w:rPr>
                <w:noProof/>
                <w:webHidden/>
              </w:rPr>
              <w:tab/>
            </w:r>
            <w:r w:rsidR="009472FA">
              <w:rPr>
                <w:noProof/>
                <w:webHidden/>
              </w:rPr>
              <w:fldChar w:fldCharType="begin"/>
            </w:r>
            <w:r w:rsidR="009472FA">
              <w:rPr>
                <w:noProof/>
                <w:webHidden/>
              </w:rPr>
              <w:instrText xml:space="preserve"> PAGEREF _Toc29558698 \h </w:instrText>
            </w:r>
            <w:r w:rsidR="009472FA">
              <w:rPr>
                <w:noProof/>
                <w:webHidden/>
              </w:rPr>
            </w:r>
            <w:r w:rsidR="009472FA">
              <w:rPr>
                <w:noProof/>
                <w:webHidden/>
              </w:rPr>
              <w:fldChar w:fldCharType="separate"/>
            </w:r>
            <w:r w:rsidR="009472FA">
              <w:rPr>
                <w:noProof/>
                <w:webHidden/>
              </w:rPr>
              <w:t>3</w:t>
            </w:r>
            <w:r w:rsidR="009472FA">
              <w:rPr>
                <w:noProof/>
                <w:webHidden/>
              </w:rPr>
              <w:fldChar w:fldCharType="end"/>
            </w:r>
          </w:hyperlink>
        </w:p>
        <w:p w14:paraId="37CE46D2" w14:textId="3DBE3D30"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699" w:history="1">
            <w:r w:rsidR="009472FA" w:rsidRPr="003A5E30">
              <w:rPr>
                <w:rStyle w:val="Hyperlink"/>
                <w:noProof/>
              </w:rPr>
              <w:t>4</w:t>
            </w:r>
            <w:r w:rsidR="009472FA">
              <w:rPr>
                <w:rFonts w:asciiTheme="minorHAnsi" w:eastAsiaTheme="minorEastAsia" w:hAnsiTheme="minorHAnsi"/>
                <w:noProof/>
                <w:sz w:val="22"/>
                <w:lang w:eastAsia="en-GB"/>
              </w:rPr>
              <w:tab/>
            </w:r>
            <w:r w:rsidR="009472FA" w:rsidRPr="003A5E30">
              <w:rPr>
                <w:rStyle w:val="Hyperlink"/>
                <w:noProof/>
              </w:rPr>
              <w:t>Product Research</w:t>
            </w:r>
            <w:r w:rsidR="009472FA">
              <w:rPr>
                <w:noProof/>
                <w:webHidden/>
              </w:rPr>
              <w:tab/>
            </w:r>
            <w:r w:rsidR="009472FA">
              <w:rPr>
                <w:noProof/>
                <w:webHidden/>
              </w:rPr>
              <w:fldChar w:fldCharType="begin"/>
            </w:r>
            <w:r w:rsidR="009472FA">
              <w:rPr>
                <w:noProof/>
                <w:webHidden/>
              </w:rPr>
              <w:instrText xml:space="preserve"> PAGEREF _Toc29558699 \h </w:instrText>
            </w:r>
            <w:r w:rsidR="009472FA">
              <w:rPr>
                <w:noProof/>
                <w:webHidden/>
              </w:rPr>
            </w:r>
            <w:r w:rsidR="009472FA">
              <w:rPr>
                <w:noProof/>
                <w:webHidden/>
              </w:rPr>
              <w:fldChar w:fldCharType="separate"/>
            </w:r>
            <w:r w:rsidR="009472FA">
              <w:rPr>
                <w:noProof/>
                <w:webHidden/>
              </w:rPr>
              <w:t>4</w:t>
            </w:r>
            <w:r w:rsidR="009472FA">
              <w:rPr>
                <w:noProof/>
                <w:webHidden/>
              </w:rPr>
              <w:fldChar w:fldCharType="end"/>
            </w:r>
          </w:hyperlink>
        </w:p>
        <w:p w14:paraId="7F7FBCE7" w14:textId="3F749A5F"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0" w:history="1">
            <w:r w:rsidR="009472FA" w:rsidRPr="003A5E30">
              <w:rPr>
                <w:rStyle w:val="Hyperlink"/>
                <w:noProof/>
              </w:rPr>
              <w:t>5</w:t>
            </w:r>
            <w:r w:rsidR="009472FA">
              <w:rPr>
                <w:rFonts w:asciiTheme="minorHAnsi" w:eastAsiaTheme="minorEastAsia" w:hAnsiTheme="minorHAnsi"/>
                <w:noProof/>
                <w:sz w:val="22"/>
                <w:lang w:eastAsia="en-GB"/>
              </w:rPr>
              <w:tab/>
            </w:r>
            <w:r w:rsidR="009472FA" w:rsidRPr="003A5E30">
              <w:rPr>
                <w:rStyle w:val="Hyperlink"/>
                <w:noProof/>
              </w:rPr>
              <w:t>Technologies Employed</w:t>
            </w:r>
            <w:r w:rsidR="009472FA">
              <w:rPr>
                <w:noProof/>
                <w:webHidden/>
              </w:rPr>
              <w:tab/>
            </w:r>
            <w:r w:rsidR="009472FA">
              <w:rPr>
                <w:noProof/>
                <w:webHidden/>
              </w:rPr>
              <w:fldChar w:fldCharType="begin"/>
            </w:r>
            <w:r w:rsidR="009472FA">
              <w:rPr>
                <w:noProof/>
                <w:webHidden/>
              </w:rPr>
              <w:instrText xml:space="preserve"> PAGEREF _Toc29558700 \h </w:instrText>
            </w:r>
            <w:r w:rsidR="009472FA">
              <w:rPr>
                <w:noProof/>
                <w:webHidden/>
              </w:rPr>
            </w:r>
            <w:r w:rsidR="009472FA">
              <w:rPr>
                <w:noProof/>
                <w:webHidden/>
              </w:rPr>
              <w:fldChar w:fldCharType="separate"/>
            </w:r>
            <w:r w:rsidR="009472FA">
              <w:rPr>
                <w:noProof/>
                <w:webHidden/>
              </w:rPr>
              <w:t>5</w:t>
            </w:r>
            <w:r w:rsidR="009472FA">
              <w:rPr>
                <w:noProof/>
                <w:webHidden/>
              </w:rPr>
              <w:fldChar w:fldCharType="end"/>
            </w:r>
          </w:hyperlink>
        </w:p>
        <w:p w14:paraId="627EE938" w14:textId="0D581D67"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1" w:history="1">
            <w:r w:rsidR="009472FA" w:rsidRPr="003A5E30">
              <w:rPr>
                <w:rStyle w:val="Hyperlink"/>
                <w:noProof/>
              </w:rPr>
              <w:t>6</w:t>
            </w:r>
            <w:r w:rsidR="009472FA">
              <w:rPr>
                <w:rFonts w:asciiTheme="minorHAnsi" w:eastAsiaTheme="minorEastAsia" w:hAnsiTheme="minorHAnsi"/>
                <w:noProof/>
                <w:sz w:val="22"/>
                <w:lang w:eastAsia="en-GB"/>
              </w:rPr>
              <w:tab/>
            </w:r>
            <w:r w:rsidR="009472FA" w:rsidRPr="003A5E30">
              <w:rPr>
                <w:rStyle w:val="Hyperlink"/>
                <w:noProof/>
              </w:rPr>
              <w:t>Project Plan</w:t>
            </w:r>
            <w:r w:rsidR="009472FA">
              <w:rPr>
                <w:noProof/>
                <w:webHidden/>
              </w:rPr>
              <w:tab/>
            </w:r>
            <w:r w:rsidR="009472FA">
              <w:rPr>
                <w:noProof/>
                <w:webHidden/>
              </w:rPr>
              <w:fldChar w:fldCharType="begin"/>
            </w:r>
            <w:r w:rsidR="009472FA">
              <w:rPr>
                <w:noProof/>
                <w:webHidden/>
              </w:rPr>
              <w:instrText xml:space="preserve"> PAGEREF _Toc29558701 \h </w:instrText>
            </w:r>
            <w:r w:rsidR="009472FA">
              <w:rPr>
                <w:noProof/>
                <w:webHidden/>
              </w:rPr>
            </w:r>
            <w:r w:rsidR="009472FA">
              <w:rPr>
                <w:noProof/>
                <w:webHidden/>
              </w:rPr>
              <w:fldChar w:fldCharType="separate"/>
            </w:r>
            <w:r w:rsidR="009472FA">
              <w:rPr>
                <w:noProof/>
                <w:webHidden/>
              </w:rPr>
              <w:t>6</w:t>
            </w:r>
            <w:r w:rsidR="009472FA">
              <w:rPr>
                <w:noProof/>
                <w:webHidden/>
              </w:rPr>
              <w:fldChar w:fldCharType="end"/>
            </w:r>
          </w:hyperlink>
        </w:p>
        <w:p w14:paraId="39C5FA90" w14:textId="183420E6"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2" w:history="1">
            <w:r w:rsidR="009472FA" w:rsidRPr="003A5E30">
              <w:rPr>
                <w:rStyle w:val="Hyperlink"/>
                <w:noProof/>
              </w:rPr>
              <w:t>7</w:t>
            </w:r>
            <w:r w:rsidR="009472FA">
              <w:rPr>
                <w:rFonts w:asciiTheme="minorHAnsi" w:eastAsiaTheme="minorEastAsia" w:hAnsiTheme="minorHAnsi"/>
                <w:noProof/>
                <w:sz w:val="22"/>
                <w:lang w:eastAsia="en-GB"/>
              </w:rPr>
              <w:tab/>
            </w:r>
            <w:r w:rsidR="009472FA" w:rsidRPr="003A5E30">
              <w:rPr>
                <w:rStyle w:val="Hyperlink"/>
                <w:noProof/>
              </w:rPr>
              <w:t>Production Phases</w:t>
            </w:r>
            <w:r w:rsidR="009472FA">
              <w:rPr>
                <w:noProof/>
                <w:webHidden/>
              </w:rPr>
              <w:tab/>
            </w:r>
            <w:r w:rsidR="009472FA">
              <w:rPr>
                <w:noProof/>
                <w:webHidden/>
              </w:rPr>
              <w:fldChar w:fldCharType="begin"/>
            </w:r>
            <w:r w:rsidR="009472FA">
              <w:rPr>
                <w:noProof/>
                <w:webHidden/>
              </w:rPr>
              <w:instrText xml:space="preserve"> PAGEREF _Toc29558702 \h </w:instrText>
            </w:r>
            <w:r w:rsidR="009472FA">
              <w:rPr>
                <w:noProof/>
                <w:webHidden/>
              </w:rPr>
            </w:r>
            <w:r w:rsidR="009472FA">
              <w:rPr>
                <w:noProof/>
                <w:webHidden/>
              </w:rPr>
              <w:fldChar w:fldCharType="separate"/>
            </w:r>
            <w:r w:rsidR="009472FA">
              <w:rPr>
                <w:noProof/>
                <w:webHidden/>
              </w:rPr>
              <w:t>7</w:t>
            </w:r>
            <w:r w:rsidR="009472FA">
              <w:rPr>
                <w:noProof/>
                <w:webHidden/>
              </w:rPr>
              <w:fldChar w:fldCharType="end"/>
            </w:r>
          </w:hyperlink>
        </w:p>
        <w:p w14:paraId="7B2A2B65" w14:textId="027D488E"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3" w:history="1">
            <w:r w:rsidR="009472FA" w:rsidRPr="003A5E30">
              <w:rPr>
                <w:rStyle w:val="Hyperlink"/>
                <w:noProof/>
              </w:rPr>
              <w:t>8</w:t>
            </w:r>
            <w:r w:rsidR="009472FA">
              <w:rPr>
                <w:rFonts w:asciiTheme="minorHAnsi" w:eastAsiaTheme="minorEastAsia" w:hAnsiTheme="minorHAnsi"/>
                <w:noProof/>
                <w:sz w:val="22"/>
                <w:lang w:eastAsia="en-GB"/>
              </w:rPr>
              <w:tab/>
            </w:r>
            <w:r w:rsidR="009472FA" w:rsidRPr="003A5E30">
              <w:rPr>
                <w:rStyle w:val="Hyperlink"/>
                <w:noProof/>
              </w:rPr>
              <w:t>Resources</w:t>
            </w:r>
            <w:r w:rsidR="009472FA">
              <w:rPr>
                <w:noProof/>
                <w:webHidden/>
              </w:rPr>
              <w:tab/>
            </w:r>
            <w:r w:rsidR="009472FA">
              <w:rPr>
                <w:noProof/>
                <w:webHidden/>
              </w:rPr>
              <w:fldChar w:fldCharType="begin"/>
            </w:r>
            <w:r w:rsidR="009472FA">
              <w:rPr>
                <w:noProof/>
                <w:webHidden/>
              </w:rPr>
              <w:instrText xml:space="preserve"> PAGEREF _Toc29558703 \h </w:instrText>
            </w:r>
            <w:r w:rsidR="009472FA">
              <w:rPr>
                <w:noProof/>
                <w:webHidden/>
              </w:rPr>
            </w:r>
            <w:r w:rsidR="009472FA">
              <w:rPr>
                <w:noProof/>
                <w:webHidden/>
              </w:rPr>
              <w:fldChar w:fldCharType="separate"/>
            </w:r>
            <w:r w:rsidR="009472FA">
              <w:rPr>
                <w:noProof/>
                <w:webHidden/>
              </w:rPr>
              <w:t>8</w:t>
            </w:r>
            <w:r w:rsidR="009472FA">
              <w:rPr>
                <w:noProof/>
                <w:webHidden/>
              </w:rPr>
              <w:fldChar w:fldCharType="end"/>
            </w:r>
          </w:hyperlink>
        </w:p>
        <w:p w14:paraId="1BCFADAA" w14:textId="1EBAC8E0"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4" w:history="1">
            <w:r w:rsidR="009472FA" w:rsidRPr="003A5E30">
              <w:rPr>
                <w:rStyle w:val="Hyperlink"/>
                <w:noProof/>
              </w:rPr>
              <w:t>9</w:t>
            </w:r>
            <w:r w:rsidR="009472FA">
              <w:rPr>
                <w:rFonts w:asciiTheme="minorHAnsi" w:eastAsiaTheme="minorEastAsia" w:hAnsiTheme="minorHAnsi"/>
                <w:noProof/>
                <w:sz w:val="22"/>
                <w:lang w:eastAsia="en-GB"/>
              </w:rPr>
              <w:tab/>
            </w:r>
            <w:r w:rsidR="009472FA" w:rsidRPr="003A5E30">
              <w:rPr>
                <w:rStyle w:val="Hyperlink"/>
                <w:noProof/>
              </w:rPr>
              <w:t>User Testing &amp; Findings</w:t>
            </w:r>
            <w:r w:rsidR="009472FA">
              <w:rPr>
                <w:noProof/>
                <w:webHidden/>
              </w:rPr>
              <w:tab/>
            </w:r>
            <w:r w:rsidR="009472FA">
              <w:rPr>
                <w:noProof/>
                <w:webHidden/>
              </w:rPr>
              <w:fldChar w:fldCharType="begin"/>
            </w:r>
            <w:r w:rsidR="009472FA">
              <w:rPr>
                <w:noProof/>
                <w:webHidden/>
              </w:rPr>
              <w:instrText xml:space="preserve"> PAGEREF _Toc29558704 \h </w:instrText>
            </w:r>
            <w:r w:rsidR="009472FA">
              <w:rPr>
                <w:noProof/>
                <w:webHidden/>
              </w:rPr>
            </w:r>
            <w:r w:rsidR="009472FA">
              <w:rPr>
                <w:noProof/>
                <w:webHidden/>
              </w:rPr>
              <w:fldChar w:fldCharType="separate"/>
            </w:r>
            <w:r w:rsidR="009472FA">
              <w:rPr>
                <w:noProof/>
                <w:webHidden/>
              </w:rPr>
              <w:t>9</w:t>
            </w:r>
            <w:r w:rsidR="009472FA">
              <w:rPr>
                <w:noProof/>
                <w:webHidden/>
              </w:rPr>
              <w:fldChar w:fldCharType="end"/>
            </w:r>
          </w:hyperlink>
        </w:p>
        <w:p w14:paraId="094622DC" w14:textId="38E4F9F9" w:rsidR="009472FA" w:rsidRDefault="00000000">
          <w:pPr>
            <w:pStyle w:val="TOC1"/>
            <w:tabs>
              <w:tab w:val="left" w:pos="660"/>
              <w:tab w:val="right" w:leader="dot" w:pos="9350"/>
            </w:tabs>
            <w:rPr>
              <w:rFonts w:asciiTheme="minorHAnsi" w:eastAsiaTheme="minorEastAsia" w:hAnsiTheme="minorHAnsi"/>
              <w:noProof/>
              <w:sz w:val="22"/>
              <w:lang w:eastAsia="en-GB"/>
            </w:rPr>
          </w:pPr>
          <w:hyperlink w:anchor="_Toc29558705" w:history="1">
            <w:r w:rsidR="009472FA" w:rsidRPr="003A5E30">
              <w:rPr>
                <w:rStyle w:val="Hyperlink"/>
                <w:noProof/>
              </w:rPr>
              <w:t>10</w:t>
            </w:r>
            <w:r w:rsidR="009472FA">
              <w:rPr>
                <w:rFonts w:asciiTheme="minorHAnsi" w:eastAsiaTheme="minorEastAsia" w:hAnsiTheme="minorHAnsi"/>
                <w:noProof/>
                <w:sz w:val="22"/>
                <w:lang w:eastAsia="en-GB"/>
              </w:rPr>
              <w:tab/>
            </w:r>
            <w:r w:rsidR="009472FA" w:rsidRPr="003A5E30">
              <w:rPr>
                <w:rStyle w:val="Hyperlink"/>
                <w:noProof/>
              </w:rPr>
              <w:t>Conclusion</w:t>
            </w:r>
            <w:r w:rsidR="009472FA">
              <w:rPr>
                <w:noProof/>
                <w:webHidden/>
              </w:rPr>
              <w:tab/>
            </w:r>
            <w:r w:rsidR="009472FA">
              <w:rPr>
                <w:noProof/>
                <w:webHidden/>
              </w:rPr>
              <w:fldChar w:fldCharType="begin"/>
            </w:r>
            <w:r w:rsidR="009472FA">
              <w:rPr>
                <w:noProof/>
                <w:webHidden/>
              </w:rPr>
              <w:instrText xml:space="preserve"> PAGEREF _Toc29558705 \h </w:instrText>
            </w:r>
            <w:r w:rsidR="009472FA">
              <w:rPr>
                <w:noProof/>
                <w:webHidden/>
              </w:rPr>
            </w:r>
            <w:r w:rsidR="009472FA">
              <w:rPr>
                <w:noProof/>
                <w:webHidden/>
              </w:rPr>
              <w:fldChar w:fldCharType="separate"/>
            </w:r>
            <w:r w:rsidR="009472FA">
              <w:rPr>
                <w:noProof/>
                <w:webHidden/>
              </w:rPr>
              <w:t>10</w:t>
            </w:r>
            <w:r w:rsidR="009472FA">
              <w:rPr>
                <w:noProof/>
                <w:webHidden/>
              </w:rPr>
              <w:fldChar w:fldCharType="end"/>
            </w:r>
          </w:hyperlink>
        </w:p>
        <w:p w14:paraId="62B40C10" w14:textId="1BB675EA" w:rsidR="009472FA" w:rsidRDefault="00000000">
          <w:pPr>
            <w:pStyle w:val="TOC1"/>
            <w:tabs>
              <w:tab w:val="left" w:pos="660"/>
              <w:tab w:val="right" w:leader="dot" w:pos="9350"/>
            </w:tabs>
            <w:rPr>
              <w:rFonts w:asciiTheme="minorHAnsi" w:eastAsiaTheme="minorEastAsia" w:hAnsiTheme="minorHAnsi"/>
              <w:noProof/>
              <w:sz w:val="22"/>
              <w:lang w:eastAsia="en-GB"/>
            </w:rPr>
          </w:pPr>
          <w:hyperlink w:anchor="_Toc29558706"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References</w:t>
            </w:r>
            <w:r w:rsidR="009472FA">
              <w:rPr>
                <w:noProof/>
                <w:webHidden/>
              </w:rPr>
              <w:tab/>
            </w:r>
            <w:r w:rsidR="009472FA">
              <w:rPr>
                <w:noProof/>
                <w:webHidden/>
              </w:rPr>
              <w:fldChar w:fldCharType="begin"/>
            </w:r>
            <w:r w:rsidR="009472FA">
              <w:rPr>
                <w:noProof/>
                <w:webHidden/>
              </w:rPr>
              <w:instrText xml:space="preserve"> PAGEREF _Toc29558706 \h </w:instrText>
            </w:r>
            <w:r w:rsidR="009472FA">
              <w:rPr>
                <w:noProof/>
                <w:webHidden/>
              </w:rPr>
            </w:r>
            <w:r w:rsidR="009472FA">
              <w:rPr>
                <w:noProof/>
                <w:webHidden/>
              </w:rPr>
              <w:fldChar w:fldCharType="separate"/>
            </w:r>
            <w:r w:rsidR="009472FA">
              <w:rPr>
                <w:noProof/>
                <w:webHidden/>
              </w:rPr>
              <w:t>11</w:t>
            </w:r>
            <w:r w:rsidR="009472FA">
              <w:rPr>
                <w:noProof/>
                <w:webHidden/>
              </w:rPr>
              <w:fldChar w:fldCharType="end"/>
            </w:r>
          </w:hyperlink>
        </w:p>
        <w:p w14:paraId="303FC038" w14:textId="3B6DA4A3" w:rsidR="009472FA" w:rsidRDefault="00000000">
          <w:pPr>
            <w:pStyle w:val="TOC1"/>
            <w:tabs>
              <w:tab w:val="left" w:pos="660"/>
              <w:tab w:val="right" w:leader="dot" w:pos="9350"/>
            </w:tabs>
            <w:rPr>
              <w:rFonts w:asciiTheme="minorHAnsi" w:eastAsiaTheme="minorEastAsia" w:hAnsiTheme="minorHAnsi"/>
              <w:noProof/>
              <w:sz w:val="22"/>
              <w:lang w:eastAsia="en-GB"/>
            </w:rPr>
          </w:pPr>
          <w:hyperlink w:anchor="_Toc29558707"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Bibliography</w:t>
            </w:r>
            <w:r w:rsidR="009472FA">
              <w:rPr>
                <w:noProof/>
                <w:webHidden/>
              </w:rPr>
              <w:tab/>
            </w:r>
            <w:r w:rsidR="009472FA">
              <w:rPr>
                <w:noProof/>
                <w:webHidden/>
              </w:rPr>
              <w:fldChar w:fldCharType="begin"/>
            </w:r>
            <w:r w:rsidR="009472FA">
              <w:rPr>
                <w:noProof/>
                <w:webHidden/>
              </w:rPr>
              <w:instrText xml:space="preserve"> PAGEREF _Toc29558707 \h </w:instrText>
            </w:r>
            <w:r w:rsidR="009472FA">
              <w:rPr>
                <w:noProof/>
                <w:webHidden/>
              </w:rPr>
            </w:r>
            <w:r w:rsidR="009472FA">
              <w:rPr>
                <w:noProof/>
                <w:webHidden/>
              </w:rPr>
              <w:fldChar w:fldCharType="separate"/>
            </w:r>
            <w:r w:rsidR="009472FA">
              <w:rPr>
                <w:noProof/>
                <w:webHidden/>
              </w:rPr>
              <w:t>12</w:t>
            </w:r>
            <w:r w:rsidR="009472FA">
              <w:rPr>
                <w:noProof/>
                <w:webHidden/>
              </w:rPr>
              <w:fldChar w:fldCharType="end"/>
            </w:r>
          </w:hyperlink>
        </w:p>
        <w:p w14:paraId="18BDE83B" w14:textId="7211B2AC" w:rsidR="009472FA" w:rsidRDefault="00000000">
          <w:pPr>
            <w:pStyle w:val="TOC1"/>
            <w:tabs>
              <w:tab w:val="left" w:pos="660"/>
              <w:tab w:val="right" w:leader="dot" w:pos="9350"/>
            </w:tabs>
            <w:rPr>
              <w:rFonts w:asciiTheme="minorHAnsi" w:eastAsiaTheme="minorEastAsia" w:hAnsiTheme="minorHAnsi"/>
              <w:noProof/>
              <w:sz w:val="22"/>
              <w:lang w:eastAsia="en-GB"/>
            </w:rPr>
          </w:pPr>
          <w:hyperlink w:anchor="_Toc29558708" w:history="1">
            <w:r w:rsidR="009472FA" w:rsidRPr="003A5E30">
              <w:rPr>
                <w:rStyle w:val="Hyperlink"/>
                <w:noProof/>
              </w:rPr>
              <w:t>13</w:t>
            </w:r>
            <w:r w:rsidR="009472FA">
              <w:rPr>
                <w:rFonts w:asciiTheme="minorHAnsi" w:eastAsiaTheme="minorEastAsia" w:hAnsiTheme="minorHAnsi"/>
                <w:noProof/>
                <w:sz w:val="22"/>
                <w:lang w:eastAsia="en-GB"/>
              </w:rPr>
              <w:tab/>
            </w:r>
            <w:r w:rsidR="009472FA" w:rsidRPr="003A5E30">
              <w:rPr>
                <w:rStyle w:val="Hyperlink"/>
                <w:noProof/>
              </w:rPr>
              <w:t>Appendix</w:t>
            </w:r>
            <w:r w:rsidR="009472FA">
              <w:rPr>
                <w:noProof/>
                <w:webHidden/>
              </w:rPr>
              <w:tab/>
            </w:r>
            <w:r w:rsidR="009472FA">
              <w:rPr>
                <w:noProof/>
                <w:webHidden/>
              </w:rPr>
              <w:fldChar w:fldCharType="begin"/>
            </w:r>
            <w:r w:rsidR="009472FA">
              <w:rPr>
                <w:noProof/>
                <w:webHidden/>
              </w:rPr>
              <w:instrText xml:space="preserve"> PAGEREF _Toc29558708 \h </w:instrText>
            </w:r>
            <w:r w:rsidR="009472FA">
              <w:rPr>
                <w:noProof/>
                <w:webHidden/>
              </w:rPr>
            </w:r>
            <w:r w:rsidR="009472FA">
              <w:rPr>
                <w:noProof/>
                <w:webHidden/>
              </w:rPr>
              <w:fldChar w:fldCharType="separate"/>
            </w:r>
            <w:r w:rsidR="009472FA">
              <w:rPr>
                <w:noProof/>
                <w:webHidden/>
              </w:rPr>
              <w:t>13</w:t>
            </w:r>
            <w:r w:rsidR="009472FA">
              <w:rPr>
                <w:noProof/>
                <w:webHidden/>
              </w:rPr>
              <w:fldChar w:fldCharType="end"/>
            </w:r>
          </w:hyperlink>
        </w:p>
        <w:p w14:paraId="65EA11C4" w14:textId="4882E8A3" w:rsidR="00AF2EA8" w:rsidRDefault="00AF2EA8">
          <w:r>
            <w:rPr>
              <w:b/>
              <w:bCs/>
              <w:noProof/>
            </w:rPr>
            <w:fldChar w:fldCharType="end"/>
          </w:r>
        </w:p>
      </w:sdtContent>
    </w:sdt>
    <w:p w14:paraId="5EC75092" w14:textId="77777777" w:rsidR="008E72DA" w:rsidRDefault="008E72DA" w:rsidP="0007650F">
      <w:pPr>
        <w:pStyle w:val="Heading1"/>
        <w:sectPr w:rsidR="008E72DA" w:rsidSect="002F46AD">
          <w:pgSz w:w="12240" w:h="15840"/>
          <w:pgMar w:top="1440" w:right="1440" w:bottom="1440" w:left="1440" w:header="720" w:footer="720" w:gutter="0"/>
          <w:pgNumType w:start="1"/>
          <w:cols w:space="720"/>
          <w:docGrid w:linePitch="360"/>
        </w:sectPr>
      </w:pPr>
    </w:p>
    <w:p w14:paraId="2799B8B5" w14:textId="1CF61CB0" w:rsidR="008E72DA" w:rsidRDefault="0007650F" w:rsidP="0007650F">
      <w:pPr>
        <w:pStyle w:val="Heading1"/>
      </w:pPr>
      <w:bookmarkStart w:id="1" w:name="_Toc25745578"/>
      <w:bookmarkStart w:id="2" w:name="_Toc29558694"/>
      <w:r>
        <w:lastRenderedPageBreak/>
        <w:t>I</w:t>
      </w:r>
      <w:r w:rsidR="008E72DA" w:rsidRPr="0007650F">
        <w:t>ntroduction</w:t>
      </w:r>
      <w:bookmarkEnd w:id="1"/>
      <w:bookmarkEnd w:id="2"/>
    </w:p>
    <w:p w14:paraId="28B748EE" w14:textId="1A75A6C2" w:rsidR="00D73FE6" w:rsidRDefault="00D73FE6" w:rsidP="00D73FE6"/>
    <w:p w14:paraId="105AB342" w14:textId="77777777" w:rsidR="00D73FE6" w:rsidRDefault="00D73FE6" w:rsidP="00D73FE6">
      <w:pPr>
        <w:ind w:left="576"/>
      </w:pPr>
      <w:r>
        <w:t>This documentation provides the information regarding the 2</w:t>
      </w:r>
      <w:r w:rsidRPr="00D73FE6">
        <w:rPr>
          <w:vertAlign w:val="superscript"/>
        </w:rPr>
        <w:t>nd</w:t>
      </w:r>
      <w:r>
        <w:t xml:space="preserve"> coursework of </w:t>
      </w:r>
      <w:proofErr w:type="spellStart"/>
      <w:r>
        <w:t>dmp</w:t>
      </w:r>
      <w:proofErr w:type="spellEnd"/>
      <w:r>
        <w:t xml:space="preserve">. The coursework covers 20% if the total assignment. In previous documentation if of Digital Media Project (DMP) which is second and final </w:t>
      </w:r>
      <w:proofErr w:type="gramStart"/>
      <w:r>
        <w:t>of  project</w:t>
      </w:r>
      <w:proofErr w:type="gramEnd"/>
      <w:r>
        <w:t xml:space="preserve"> of this year which is final.</w:t>
      </w:r>
    </w:p>
    <w:p w14:paraId="029BAD4B" w14:textId="77777777" w:rsidR="00D73FE6" w:rsidRDefault="00D73FE6" w:rsidP="00D73FE6">
      <w:pPr>
        <w:ind w:left="576"/>
      </w:pPr>
    </w:p>
    <w:p w14:paraId="2953C035" w14:textId="77777777" w:rsidR="00D73FE6" w:rsidRDefault="00D73FE6" w:rsidP="00D73FE6">
      <w:pPr>
        <w:ind w:left="576"/>
      </w:pPr>
      <w:r>
        <w:t>This document covers all the details of my project of gaming environment whose topic is the adventure of the rocks. It covers the target audience, technologies employed and the resources and techniques used to deliver the final product.</w:t>
      </w:r>
    </w:p>
    <w:p w14:paraId="2E8B2137" w14:textId="0D7EE810" w:rsidR="00D73FE6" w:rsidRDefault="00D73FE6" w:rsidP="00D73FE6"/>
    <w:p w14:paraId="58995706" w14:textId="0DAC5747" w:rsidR="00594C0F" w:rsidRDefault="00594C0F" w:rsidP="00D73FE6"/>
    <w:p w14:paraId="279CE6F5" w14:textId="325F9055" w:rsidR="00594C0F" w:rsidRDefault="00594C0F" w:rsidP="00D73FE6"/>
    <w:p w14:paraId="1730D350" w14:textId="71D458AD" w:rsidR="00594C0F" w:rsidRDefault="00594C0F" w:rsidP="00D73FE6"/>
    <w:p w14:paraId="7A5ACE58" w14:textId="3B4CCF49" w:rsidR="00594C0F" w:rsidRDefault="00594C0F" w:rsidP="00D73FE6"/>
    <w:p w14:paraId="0CB90A66" w14:textId="7C6C91AD" w:rsidR="00594C0F" w:rsidRDefault="00594C0F" w:rsidP="00D73FE6"/>
    <w:p w14:paraId="6C1D8D03" w14:textId="583D2C55" w:rsidR="00594C0F" w:rsidRDefault="00594C0F" w:rsidP="00D73FE6"/>
    <w:p w14:paraId="3DDAA633" w14:textId="353B4DEA" w:rsidR="00594C0F" w:rsidRDefault="00594C0F" w:rsidP="00D73FE6"/>
    <w:p w14:paraId="3F28DADB" w14:textId="70109E81" w:rsidR="00594C0F" w:rsidRDefault="00594C0F" w:rsidP="00D73FE6"/>
    <w:p w14:paraId="489DAD94" w14:textId="13083054" w:rsidR="00594C0F" w:rsidRDefault="00594C0F" w:rsidP="00D73FE6"/>
    <w:p w14:paraId="3C32C05C" w14:textId="7129EECC" w:rsidR="00594C0F" w:rsidRDefault="00594C0F" w:rsidP="00D73FE6"/>
    <w:p w14:paraId="70BAF26E" w14:textId="6D80B3B7" w:rsidR="00594C0F" w:rsidRDefault="00594C0F" w:rsidP="00D73FE6"/>
    <w:p w14:paraId="7D7B5A5B" w14:textId="5CBB9B3F" w:rsidR="00594C0F" w:rsidRDefault="00594C0F" w:rsidP="00D73FE6"/>
    <w:p w14:paraId="243F9754" w14:textId="3E4885BF" w:rsidR="00594C0F" w:rsidRDefault="00594C0F" w:rsidP="00D73FE6"/>
    <w:p w14:paraId="7F3FB9BD" w14:textId="38A851DE" w:rsidR="00594C0F" w:rsidRDefault="00594C0F" w:rsidP="00D73FE6"/>
    <w:p w14:paraId="2C597CA7" w14:textId="6FE794E5" w:rsidR="00594C0F" w:rsidRDefault="00594C0F" w:rsidP="00D73FE6"/>
    <w:p w14:paraId="2247F57A" w14:textId="21D48216" w:rsidR="00594C0F" w:rsidRDefault="00594C0F" w:rsidP="00D73FE6"/>
    <w:p w14:paraId="6231E5ED" w14:textId="0A1A82F1" w:rsidR="00594C0F" w:rsidRDefault="00594C0F" w:rsidP="00D73FE6"/>
    <w:p w14:paraId="361E0E79" w14:textId="77777777" w:rsidR="00594C0F" w:rsidRPr="00D73FE6" w:rsidRDefault="00594C0F" w:rsidP="00D73FE6"/>
    <w:p w14:paraId="0D26F7DF" w14:textId="38EF6824" w:rsidR="0007650F" w:rsidRDefault="0007650F" w:rsidP="00BA4556">
      <w:pPr>
        <w:pStyle w:val="Heading2"/>
      </w:pPr>
      <w:bookmarkStart w:id="3" w:name="_Toc29558695"/>
      <w:r>
        <w:lastRenderedPageBreak/>
        <w:t>Topic</w:t>
      </w:r>
      <w:bookmarkEnd w:id="3"/>
    </w:p>
    <w:p w14:paraId="537AF934" w14:textId="77777777" w:rsidR="00D73FE6" w:rsidRPr="00D73FE6" w:rsidRDefault="00D73FE6" w:rsidP="00D73FE6"/>
    <w:p w14:paraId="10B3207D" w14:textId="71E9178C" w:rsidR="00BC1F17" w:rsidRDefault="00BC1F17" w:rsidP="00BC1F17">
      <w:pPr>
        <w:rPr>
          <w:b/>
          <w:bCs/>
        </w:rPr>
      </w:pPr>
      <w:r>
        <w:t xml:space="preserve">     </w:t>
      </w:r>
      <w:r w:rsidR="00594C0F">
        <w:tab/>
      </w:r>
      <w:r w:rsidR="00594C0F">
        <w:tab/>
      </w:r>
      <w:r w:rsidR="00594C0F">
        <w:tab/>
      </w:r>
      <w:r w:rsidRPr="00594C0F">
        <w:rPr>
          <w:b/>
          <w:bCs/>
        </w:rPr>
        <w:t xml:space="preserve"> </w:t>
      </w:r>
      <w:r w:rsidR="00594C0F" w:rsidRPr="00594C0F">
        <w:rPr>
          <w:b/>
          <w:bCs/>
        </w:rPr>
        <w:t>“The adventure of the rocks”</w:t>
      </w:r>
      <w:r w:rsidRPr="00594C0F">
        <w:rPr>
          <w:b/>
          <w:bCs/>
        </w:rPr>
        <w:t xml:space="preserve">   </w:t>
      </w:r>
    </w:p>
    <w:p w14:paraId="2646966F" w14:textId="3874FA0E" w:rsidR="00594C0F" w:rsidRPr="00594C0F" w:rsidRDefault="00594C0F" w:rsidP="00BC1F17">
      <w:r w:rsidRPr="00594C0F">
        <w:t xml:space="preserve">This title is inspired from the famous action adventure called the god of war. The main </w:t>
      </w:r>
      <w:r>
        <w:t xml:space="preserve">thing about this topic is to show </w:t>
      </w:r>
      <w:proofErr w:type="gramStart"/>
      <w:r>
        <w:t>a</w:t>
      </w:r>
      <w:proofErr w:type="gramEnd"/>
      <w:r>
        <w:t xml:space="preserve"> environment which is a little adventurous. The whole project modelling would be looking like a traditional place </w:t>
      </w:r>
      <w:proofErr w:type="spellStart"/>
      <w:r>
        <w:t>place</w:t>
      </w:r>
      <w:proofErr w:type="spellEnd"/>
      <w:r>
        <w:t xml:space="preserve"> which is covered by hills rocks and stones. Like the remote mountainous region of country.</w:t>
      </w:r>
    </w:p>
    <w:p w14:paraId="138FAEB9" w14:textId="0328756E" w:rsidR="00BC1F17" w:rsidRDefault="00BC1F17" w:rsidP="00BC1F17">
      <w:r>
        <w:t xml:space="preserve"> </w:t>
      </w:r>
    </w:p>
    <w:p w14:paraId="422DC066" w14:textId="77777777" w:rsidR="00594C0F" w:rsidRDefault="00594C0F" w:rsidP="00BC1F17"/>
    <w:p w14:paraId="0A7B2A3B" w14:textId="320FD813" w:rsidR="00D73FE6" w:rsidRDefault="00D73FE6" w:rsidP="00BC1F17"/>
    <w:p w14:paraId="24E1250C" w14:textId="1FE9B1FA" w:rsidR="00D73FE6" w:rsidRDefault="00D73FE6" w:rsidP="00BC1F17"/>
    <w:p w14:paraId="635D95A4" w14:textId="6792D234" w:rsidR="00D73FE6" w:rsidRDefault="00D73FE6" w:rsidP="00BC1F17"/>
    <w:p w14:paraId="06970031" w14:textId="6A37FC7F" w:rsidR="00D73FE6" w:rsidRDefault="00D73FE6" w:rsidP="00BC1F17"/>
    <w:p w14:paraId="00DE7759" w14:textId="19C1E65F" w:rsidR="00D73FE6" w:rsidRDefault="00D73FE6" w:rsidP="00BC1F17"/>
    <w:p w14:paraId="3EAF8302" w14:textId="3A885721" w:rsidR="00D73FE6" w:rsidRDefault="00D73FE6" w:rsidP="00BC1F17"/>
    <w:p w14:paraId="1B83530C" w14:textId="521D2836" w:rsidR="00D73FE6" w:rsidRDefault="00D73FE6" w:rsidP="00BC1F17"/>
    <w:p w14:paraId="439C745C" w14:textId="1E48B519" w:rsidR="00D73FE6" w:rsidRDefault="00D73FE6" w:rsidP="00BC1F17"/>
    <w:p w14:paraId="66585520" w14:textId="3697503C" w:rsidR="00D73FE6" w:rsidRDefault="00D73FE6" w:rsidP="00BC1F17"/>
    <w:p w14:paraId="65EDD4C1" w14:textId="010426C4" w:rsidR="00D73FE6" w:rsidRDefault="00D73FE6" w:rsidP="00BC1F17"/>
    <w:p w14:paraId="174FDEBC" w14:textId="35A7A5FD" w:rsidR="00D73FE6" w:rsidRDefault="00D73FE6" w:rsidP="00BC1F17"/>
    <w:p w14:paraId="7B97AD41" w14:textId="75D02ED0" w:rsidR="00D73FE6" w:rsidRDefault="00D73FE6" w:rsidP="00BC1F17"/>
    <w:p w14:paraId="4EA0D254" w14:textId="1B1CA48D" w:rsidR="00D73FE6" w:rsidRDefault="00D73FE6" w:rsidP="00BC1F17"/>
    <w:p w14:paraId="34E17DE7" w14:textId="4D45C87B" w:rsidR="00D73FE6" w:rsidRDefault="00D73FE6" w:rsidP="00BC1F17"/>
    <w:p w14:paraId="67847FAA" w14:textId="7AA9B15E" w:rsidR="00D73FE6" w:rsidRDefault="00D73FE6" w:rsidP="00BC1F17"/>
    <w:p w14:paraId="5B064B86" w14:textId="1B8C2E92" w:rsidR="00594C0F" w:rsidRDefault="00594C0F" w:rsidP="00BC1F17"/>
    <w:p w14:paraId="6BE3572D" w14:textId="0B9445C6" w:rsidR="00594C0F" w:rsidRDefault="00594C0F" w:rsidP="00BC1F17"/>
    <w:p w14:paraId="52456A1C" w14:textId="4C04A251" w:rsidR="00594C0F" w:rsidRDefault="00594C0F" w:rsidP="00BC1F17"/>
    <w:p w14:paraId="68D3D7B6" w14:textId="22075C9A" w:rsidR="00594C0F" w:rsidRDefault="00594C0F" w:rsidP="00BC1F17"/>
    <w:p w14:paraId="0F78409D" w14:textId="77777777" w:rsidR="00594C0F" w:rsidRDefault="00594C0F" w:rsidP="00BC1F17"/>
    <w:p w14:paraId="0D38039D" w14:textId="77777777" w:rsidR="00D73FE6" w:rsidRPr="00BC1F17" w:rsidRDefault="00D73FE6" w:rsidP="00BC1F17"/>
    <w:p w14:paraId="2974FF08" w14:textId="27109DA1" w:rsidR="0007650F" w:rsidRDefault="0007650F" w:rsidP="00BA4556">
      <w:pPr>
        <w:pStyle w:val="Heading2"/>
      </w:pPr>
      <w:bookmarkStart w:id="4" w:name="_Toc29558696"/>
      <w:r>
        <w:lastRenderedPageBreak/>
        <w:t>Area of Research</w:t>
      </w:r>
      <w:bookmarkEnd w:id="4"/>
    </w:p>
    <w:p w14:paraId="178AD25E" w14:textId="303EE8A0" w:rsidR="006140DF" w:rsidRDefault="006140DF" w:rsidP="006140DF">
      <w:pPr>
        <w:ind w:left="576"/>
        <w:rPr>
          <w:i/>
          <w:iCs/>
          <w:color w:val="808080" w:themeColor="background1" w:themeShade="80"/>
        </w:rPr>
      </w:pPr>
      <w:r>
        <w:rPr>
          <w:i/>
          <w:iCs/>
          <w:color w:val="808080" w:themeColor="background1" w:themeShade="80"/>
        </w:rPr>
        <w:t>Mention the main research topic here what were research upon before concluding what was required for the final outcome.</w:t>
      </w:r>
    </w:p>
    <w:p w14:paraId="012FCF06" w14:textId="77777777" w:rsidR="001168EB" w:rsidRDefault="001168EB">
      <w:pPr>
        <w:rPr>
          <w:rFonts w:eastAsiaTheme="majorEastAsia" w:cstheme="majorBidi"/>
          <w:b/>
          <w:color w:val="000000" w:themeColor="text1"/>
          <w:sz w:val="28"/>
          <w:szCs w:val="32"/>
        </w:rPr>
      </w:pPr>
      <w:r>
        <w:br w:type="page"/>
      </w:r>
    </w:p>
    <w:p w14:paraId="437BEAFA" w14:textId="5A3D6A9C" w:rsidR="0007650F" w:rsidRDefault="0007650F" w:rsidP="00BA4556">
      <w:pPr>
        <w:pStyle w:val="Heading1"/>
      </w:pPr>
      <w:bookmarkStart w:id="5" w:name="_Toc29558697"/>
      <w:r>
        <w:lastRenderedPageBreak/>
        <w:t>Aims of Project</w:t>
      </w:r>
      <w:bookmarkEnd w:id="5"/>
    </w:p>
    <w:p w14:paraId="77606DD4" w14:textId="77777777" w:rsidR="00594C0F" w:rsidRDefault="00594C0F" w:rsidP="00594C0F"/>
    <w:p w14:paraId="6F04DE6F" w14:textId="77777777" w:rsidR="00F713B3" w:rsidRDefault="00F713B3" w:rsidP="00594C0F">
      <w:r>
        <w:t xml:space="preserve">My environment consists of various shaped and sized of architectural object like large rocks small hills and a bridge. All this object is inspired from a game called God of war. This environment can also be representation of adventurous game. This all the environment is like semi realistic environment. </w:t>
      </w:r>
    </w:p>
    <w:p w14:paraId="0D6A1047" w14:textId="2F40C595" w:rsidR="00551499" w:rsidRDefault="00F713B3" w:rsidP="00594C0F">
      <w:r>
        <w:t xml:space="preserve">The main aim of this project is to creating a </w:t>
      </w:r>
      <w:proofErr w:type="gramStart"/>
      <w:r>
        <w:t>traditional  gaming</w:t>
      </w:r>
      <w:proofErr w:type="gramEnd"/>
      <w:r>
        <w:t xml:space="preserve"> environment that is influenced by a famous games whose genre is adventurous and action kind of. The mainly modelling is don’t with the help of Autodesk maya. </w:t>
      </w:r>
      <w:r w:rsidR="00551499">
        <w:t xml:space="preserve">This project </w:t>
      </w:r>
      <w:proofErr w:type="gramStart"/>
      <w:r w:rsidR="00551499">
        <w:t>will  consist</w:t>
      </w:r>
      <w:proofErr w:type="gramEnd"/>
      <w:r w:rsidR="00551499">
        <w:t xml:space="preserve"> of the final render of the animation in auto desk maya. The main aim of the project is to build a semi realistic gaming environment which is relevant to the title of my project.</w:t>
      </w:r>
    </w:p>
    <w:p w14:paraId="62E8B2E7" w14:textId="5DF1023D" w:rsidR="00551499" w:rsidRDefault="00551499" w:rsidP="00594C0F">
      <w:r>
        <w:t>Mainly all the assets will be model done by my self which will make the project more relevant because the main point is this project is to make us understand by going through the process of 3d modelling in a professional way.</w:t>
      </w:r>
    </w:p>
    <w:p w14:paraId="413813FD" w14:textId="6BA6CC55" w:rsidR="00551499" w:rsidRDefault="00551499" w:rsidP="00594C0F">
      <w:r>
        <w:t>In conclusion, the main aim of the creating the environment which can used for the gaming environment for the gaming environment. Th</w:t>
      </w:r>
      <w:r w:rsidR="005F6BEE">
        <w:t xml:space="preserve">e project is inspired from the famous game god of war and a little bit mixture/taste of the </w:t>
      </w:r>
      <w:proofErr w:type="spellStart"/>
      <w:r w:rsidR="005F6BEE">
        <w:t>nepali</w:t>
      </w:r>
      <w:proofErr w:type="spellEnd"/>
      <w:r w:rsidR="005F6BEE">
        <w:t xml:space="preserve"> environment on the rocky or hilly side of the Nepal.</w:t>
      </w:r>
    </w:p>
    <w:p w14:paraId="1D2971BA" w14:textId="77CCF899" w:rsidR="001168EB" w:rsidRDefault="001168EB" w:rsidP="00594C0F">
      <w:pPr>
        <w:rPr>
          <w:rFonts w:eastAsiaTheme="majorEastAsia" w:cstheme="majorBidi"/>
          <w:color w:val="000000" w:themeColor="text1"/>
          <w:sz w:val="28"/>
          <w:szCs w:val="32"/>
        </w:rPr>
      </w:pPr>
      <w:r>
        <w:br w:type="page"/>
      </w:r>
    </w:p>
    <w:p w14:paraId="58F6BF1B" w14:textId="22775E7C" w:rsidR="0007650F" w:rsidRDefault="0007650F" w:rsidP="00BA4556">
      <w:pPr>
        <w:pStyle w:val="Heading1"/>
      </w:pPr>
      <w:bookmarkStart w:id="6" w:name="_Toc29558698"/>
      <w:r>
        <w:lastRenderedPageBreak/>
        <w:t>Target Audience</w:t>
      </w:r>
      <w:bookmarkEnd w:id="6"/>
    </w:p>
    <w:p w14:paraId="6D834E62" w14:textId="6D80883A" w:rsidR="005F6BEE" w:rsidRDefault="005F6BEE" w:rsidP="005F6BEE">
      <w:pPr>
        <w:pStyle w:val="Heading2"/>
      </w:pPr>
      <w:bookmarkStart w:id="7" w:name="_Toc76039"/>
      <w:r>
        <w:t xml:space="preserve">3.1 Primary Target audience: Environment Artists </w:t>
      </w:r>
      <w:bookmarkEnd w:id="7"/>
      <w:r>
        <w:t xml:space="preserve">and game enthusiast. </w:t>
      </w:r>
    </w:p>
    <w:p w14:paraId="5870769D" w14:textId="12752CAF" w:rsidR="005F6BEE" w:rsidRDefault="005F6BEE" w:rsidP="005F6BEE"/>
    <w:p w14:paraId="343FECDF" w14:textId="7B3EF9AB" w:rsidR="005F6BEE" w:rsidRDefault="005F6BEE" w:rsidP="005F6BEE">
      <w:r w:rsidRPr="005F6BEE">
        <w:rPr>
          <w:b/>
          <w:bCs/>
        </w:rPr>
        <w:t>Age</w:t>
      </w:r>
      <w:r>
        <w:t>: 15-45 years</w:t>
      </w:r>
    </w:p>
    <w:p w14:paraId="3EFC6DE5" w14:textId="77777777" w:rsidR="005F6BEE" w:rsidRDefault="005F6BEE" w:rsidP="005F6BEE">
      <w:pPr>
        <w:spacing w:after="158"/>
        <w:ind w:right="120"/>
      </w:pPr>
      <w:r>
        <w:rPr>
          <w:rFonts w:eastAsia="Arial" w:cs="Arial"/>
          <w:b/>
        </w:rPr>
        <w:t>Gender:</w:t>
      </w:r>
      <w:r>
        <w:t xml:space="preserve"> All genders </w:t>
      </w:r>
    </w:p>
    <w:p w14:paraId="7510BDF5" w14:textId="3E30B5FA" w:rsidR="005F6BEE" w:rsidRDefault="005F6BEE" w:rsidP="005F6BEE">
      <w:pPr>
        <w:spacing w:after="158"/>
        <w:ind w:right="120"/>
      </w:pPr>
      <w:r>
        <w:rPr>
          <w:rFonts w:eastAsia="Arial" w:cs="Arial"/>
          <w:b/>
        </w:rPr>
        <w:t>Genre Specification:</w:t>
      </w:r>
      <w:r>
        <w:t xml:space="preserve"> Adventure/Action</w:t>
      </w:r>
    </w:p>
    <w:p w14:paraId="1E54630E" w14:textId="77777777" w:rsidR="005F6BEE" w:rsidRDefault="005F6BEE" w:rsidP="005F6BEE">
      <w:pPr>
        <w:spacing w:after="156"/>
        <w:ind w:right="120"/>
      </w:pPr>
      <w:r>
        <w:rPr>
          <w:rFonts w:eastAsia="Arial" w:cs="Arial"/>
          <w:b/>
        </w:rPr>
        <w:t>Nationality:</w:t>
      </w:r>
      <w:r>
        <w:t xml:space="preserve"> All Nationality </w:t>
      </w:r>
    </w:p>
    <w:p w14:paraId="39FD218A" w14:textId="4A5184E0" w:rsidR="005F6BEE" w:rsidRDefault="005F6BEE" w:rsidP="005F6BEE"/>
    <w:p w14:paraId="63769095" w14:textId="3EBC32F6" w:rsidR="005F6BEE" w:rsidRDefault="005F6BEE" w:rsidP="005F6BEE">
      <w:pPr>
        <w:pStyle w:val="Heading2"/>
      </w:pPr>
      <w:bookmarkStart w:id="8" w:name="_Toc76040"/>
      <w:r>
        <w:t xml:space="preserve">3.2 Secondary Audience: </w:t>
      </w:r>
      <w:bookmarkEnd w:id="8"/>
      <w:r>
        <w:t>Gamers.</w:t>
      </w:r>
    </w:p>
    <w:p w14:paraId="54FBCDDB" w14:textId="5B152957" w:rsidR="005F6BEE" w:rsidRDefault="005F6BEE" w:rsidP="005F6BEE"/>
    <w:p w14:paraId="55DFE631" w14:textId="2B21E09D" w:rsidR="005F6BEE" w:rsidRDefault="005F6BEE" w:rsidP="005F6BEE">
      <w:r>
        <w:t>Age: 14-40 years.</w:t>
      </w:r>
    </w:p>
    <w:p w14:paraId="1099391A" w14:textId="77777777" w:rsidR="005F6BEE" w:rsidRDefault="005F6BEE" w:rsidP="005F6BEE">
      <w:pPr>
        <w:spacing w:after="158"/>
        <w:ind w:right="120"/>
      </w:pPr>
      <w:r>
        <w:rPr>
          <w:rFonts w:eastAsia="Arial" w:cs="Arial"/>
          <w:b/>
        </w:rPr>
        <w:t>Gender:</w:t>
      </w:r>
      <w:r>
        <w:t xml:space="preserve"> All genders </w:t>
      </w:r>
    </w:p>
    <w:p w14:paraId="6130459A" w14:textId="0F4E557B" w:rsidR="005F6BEE" w:rsidRDefault="005F6BEE" w:rsidP="005F6BEE">
      <w:pPr>
        <w:spacing w:after="155"/>
      </w:pPr>
      <w:r>
        <w:rPr>
          <w:rFonts w:eastAsia="Arial" w:cs="Arial"/>
          <w:b/>
        </w:rPr>
        <w:t>Genre Specification:</w:t>
      </w:r>
      <w:r>
        <w:t xml:space="preserve"> Adventure/Action</w:t>
      </w:r>
    </w:p>
    <w:p w14:paraId="13EB16C4" w14:textId="77777777" w:rsidR="005F6BEE" w:rsidRDefault="005F6BEE" w:rsidP="005F6BEE">
      <w:pPr>
        <w:spacing w:after="158"/>
        <w:ind w:right="120"/>
      </w:pPr>
      <w:r>
        <w:rPr>
          <w:rFonts w:eastAsia="Arial" w:cs="Arial"/>
          <w:b/>
        </w:rPr>
        <w:t>Nationality:</w:t>
      </w:r>
      <w:r>
        <w:t xml:space="preserve"> All Nationality </w:t>
      </w:r>
    </w:p>
    <w:p w14:paraId="4DB29E42" w14:textId="77777777" w:rsidR="005F6BEE" w:rsidRPr="005F6BEE" w:rsidRDefault="005F6BEE" w:rsidP="005F6BEE"/>
    <w:p w14:paraId="3463606A" w14:textId="5A467CC6" w:rsidR="005F6BEE" w:rsidRDefault="005F6BEE" w:rsidP="005F6BEE"/>
    <w:p w14:paraId="5D2DAEEA" w14:textId="3C9C31EE" w:rsidR="005F6BEE" w:rsidRDefault="005F6BEE" w:rsidP="005F6BEE"/>
    <w:p w14:paraId="4F345904" w14:textId="33E23EFD" w:rsidR="005F6BEE" w:rsidRDefault="005F6BEE" w:rsidP="005F6BEE"/>
    <w:p w14:paraId="09975092" w14:textId="2D202ECE" w:rsidR="005F6BEE" w:rsidRDefault="005F6BEE" w:rsidP="005F6BEE"/>
    <w:p w14:paraId="46B05307" w14:textId="21ADF229" w:rsidR="005F6BEE" w:rsidRDefault="005F6BEE" w:rsidP="005F6BEE"/>
    <w:p w14:paraId="292FD5C7" w14:textId="727863F8" w:rsidR="005F6BEE" w:rsidRDefault="005F6BEE" w:rsidP="005F6BEE"/>
    <w:p w14:paraId="0FA01BD4" w14:textId="2BBF3711" w:rsidR="005F6BEE" w:rsidRDefault="005F6BEE" w:rsidP="005F6BEE"/>
    <w:p w14:paraId="61B04836" w14:textId="6D0A8D8F" w:rsidR="005F6BEE" w:rsidRDefault="005F6BEE" w:rsidP="005F6BEE"/>
    <w:p w14:paraId="48E5A7D3" w14:textId="6413C92F" w:rsidR="005F6BEE" w:rsidRDefault="005F6BEE" w:rsidP="005F6BEE"/>
    <w:p w14:paraId="661A08EE" w14:textId="2CB5511E" w:rsidR="005F6BEE" w:rsidRDefault="005F6BEE" w:rsidP="005F6BEE"/>
    <w:p w14:paraId="42F5B780" w14:textId="0B9939C5" w:rsidR="005F6BEE" w:rsidRDefault="005F6BEE" w:rsidP="005F6BEE"/>
    <w:p w14:paraId="1049F0E5" w14:textId="1DFC6199" w:rsidR="005F6BEE" w:rsidRDefault="005F6BEE" w:rsidP="005F6BEE"/>
    <w:p w14:paraId="7638EA91" w14:textId="77777777" w:rsidR="005F6BEE" w:rsidRPr="005F6BEE" w:rsidRDefault="005F6BEE" w:rsidP="005F6BEE"/>
    <w:p w14:paraId="777F945C" w14:textId="73ED7BA0" w:rsidR="0007650F" w:rsidRDefault="0007650F" w:rsidP="00BA4556">
      <w:pPr>
        <w:pStyle w:val="Heading1"/>
      </w:pPr>
      <w:bookmarkStart w:id="9" w:name="_Toc29558699"/>
      <w:r>
        <w:lastRenderedPageBreak/>
        <w:t>Product Research</w:t>
      </w:r>
      <w:bookmarkEnd w:id="9"/>
    </w:p>
    <w:p w14:paraId="78AC95F5" w14:textId="40BAFE42" w:rsidR="005F6BEE" w:rsidRDefault="005F6BEE" w:rsidP="005F6BEE"/>
    <w:p w14:paraId="60B8F43B" w14:textId="2E9F2171" w:rsidR="00C97EEB" w:rsidRDefault="00C97EEB" w:rsidP="005F6BEE">
      <w:r>
        <w:rPr>
          <w:noProof/>
        </w:rPr>
        <w:drawing>
          <wp:inline distT="0" distB="0" distL="0" distR="0" wp14:anchorId="1FDA8694" wp14:editId="3862CD48">
            <wp:extent cx="5130800" cy="2886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35289" cy="2888600"/>
                    </a:xfrm>
                    <a:prstGeom prst="rect">
                      <a:avLst/>
                    </a:prstGeom>
                    <a:noFill/>
                    <a:ln>
                      <a:noFill/>
                    </a:ln>
                  </pic:spPr>
                </pic:pic>
              </a:graphicData>
            </a:graphic>
          </wp:inline>
        </w:drawing>
      </w:r>
    </w:p>
    <w:p w14:paraId="715D88B9" w14:textId="77777777" w:rsidR="00C97EEB" w:rsidRDefault="00C97EEB" w:rsidP="005F6BEE"/>
    <w:p w14:paraId="37B0BFB7" w14:textId="030DF31E" w:rsidR="00E73F54" w:rsidRDefault="00E73F54" w:rsidP="005F6BEE"/>
    <w:p w14:paraId="2DFEE6F9" w14:textId="66E3D3C5" w:rsidR="005F6BEE" w:rsidRPr="005F6BEE" w:rsidRDefault="007E1CF8" w:rsidP="005F6BEE">
      <w:r>
        <w:rPr>
          <w:noProof/>
        </w:rPr>
        <w:drawing>
          <wp:inline distT="0" distB="0" distL="0" distR="0" wp14:anchorId="4D400C06" wp14:editId="2D1A2BC1">
            <wp:extent cx="5130800" cy="2886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2420" cy="2886986"/>
                    </a:xfrm>
                    <a:prstGeom prst="rect">
                      <a:avLst/>
                    </a:prstGeom>
                    <a:noFill/>
                    <a:ln>
                      <a:noFill/>
                    </a:ln>
                  </pic:spPr>
                </pic:pic>
              </a:graphicData>
            </a:graphic>
          </wp:inline>
        </w:drawing>
      </w:r>
    </w:p>
    <w:p w14:paraId="6E774B20" w14:textId="77777777" w:rsidR="007E1CF8" w:rsidRDefault="007E1CF8">
      <w:pPr>
        <w:rPr>
          <w:i/>
          <w:iCs/>
          <w:color w:val="808080" w:themeColor="background1" w:themeShade="80"/>
        </w:rPr>
      </w:pPr>
      <w:r>
        <w:rPr>
          <w:i/>
          <w:iCs/>
          <w:color w:val="808080" w:themeColor="background1" w:themeShade="80"/>
        </w:rPr>
        <w:br w:type="page"/>
      </w:r>
    </w:p>
    <w:p w14:paraId="21A106FF" w14:textId="77777777" w:rsidR="00DB554A" w:rsidRDefault="00DB554A" w:rsidP="000428BE">
      <w:r>
        <w:rPr>
          <w:noProof/>
        </w:rPr>
        <w:lastRenderedPageBreak/>
        <w:drawing>
          <wp:inline distT="0" distB="0" distL="0" distR="0" wp14:anchorId="34F21A76" wp14:editId="6772096D">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1413E83" w14:textId="77777777" w:rsidR="00DB554A" w:rsidRDefault="00DB554A" w:rsidP="000428BE"/>
    <w:p w14:paraId="5430A268" w14:textId="078208C0" w:rsidR="007E1CF8" w:rsidRDefault="00DB554A" w:rsidP="000428BE">
      <w:r>
        <w:rPr>
          <w:noProof/>
          <w:sz w:val="28"/>
          <w:szCs w:val="32"/>
        </w:rPr>
        <w:drawing>
          <wp:inline distT="0" distB="0" distL="0" distR="0" wp14:anchorId="2296717D" wp14:editId="223DE46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7E1CF8">
        <w:br w:type="page"/>
      </w:r>
    </w:p>
    <w:p w14:paraId="0B5D7A37" w14:textId="77777777" w:rsidR="007E1CF8" w:rsidRDefault="007E1CF8">
      <w:pPr>
        <w:rPr>
          <w:i/>
          <w:iCs/>
          <w:color w:val="808080" w:themeColor="background1" w:themeShade="80"/>
        </w:rPr>
      </w:pPr>
      <w:r>
        <w:rPr>
          <w:i/>
          <w:iCs/>
          <w:color w:val="808080" w:themeColor="background1" w:themeShade="80"/>
        </w:rPr>
        <w:lastRenderedPageBreak/>
        <w:br w:type="page"/>
      </w:r>
    </w:p>
    <w:p w14:paraId="393C250E" w14:textId="68D3407A" w:rsidR="001A55B3" w:rsidRDefault="001A55B3">
      <w:pPr>
        <w:rPr>
          <w:i/>
          <w:iCs/>
          <w:color w:val="808080" w:themeColor="background1" w:themeShade="80"/>
        </w:rPr>
      </w:pPr>
      <w:r>
        <w:rPr>
          <w:i/>
          <w:iCs/>
          <w:color w:val="808080" w:themeColor="background1" w:themeShade="80"/>
        </w:rPr>
        <w:lastRenderedPageBreak/>
        <w:br w:type="page"/>
      </w:r>
    </w:p>
    <w:p w14:paraId="15062136" w14:textId="4DCAFB1E" w:rsidR="0007650F" w:rsidRDefault="0007650F" w:rsidP="00BA4556">
      <w:pPr>
        <w:pStyle w:val="Heading1"/>
      </w:pPr>
      <w:bookmarkStart w:id="10" w:name="_Toc29558700"/>
      <w:r>
        <w:lastRenderedPageBreak/>
        <w:t>Technologies Employed</w:t>
      </w:r>
      <w:bookmarkEnd w:id="10"/>
    </w:p>
    <w:p w14:paraId="6D1B90F9" w14:textId="77777777" w:rsidR="005F6BEE" w:rsidRDefault="005F6BEE">
      <w:pPr>
        <w:rPr>
          <w:rFonts w:ascii="Calibri" w:eastAsia="Calibri" w:hAnsi="Calibri" w:cs="Calibri"/>
          <w:noProof/>
          <w:sz w:val="22"/>
        </w:rPr>
      </w:pPr>
      <w:r>
        <w:rPr>
          <w:rFonts w:ascii="Calibri" w:eastAsia="Calibri" w:hAnsi="Calibri" w:cs="Calibri"/>
          <w:noProof/>
          <w:sz w:val="22"/>
        </w:rPr>
        <w:drawing>
          <wp:inline distT="0" distB="0" distL="0" distR="0" wp14:anchorId="7DAD2269" wp14:editId="570AB77C">
            <wp:extent cx="1276350" cy="127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r>
        <w:rPr>
          <w:rFonts w:ascii="Calibri" w:eastAsia="Calibri" w:hAnsi="Calibri" w:cs="Calibri"/>
          <w:noProof/>
          <w:sz w:val="22"/>
        </w:rPr>
        <w:t xml:space="preserve"> </w:t>
      </w:r>
      <w:r>
        <w:rPr>
          <w:rFonts w:ascii="Calibri" w:eastAsia="Calibri" w:hAnsi="Calibri" w:cs="Calibri"/>
          <w:noProof/>
          <w:sz w:val="22"/>
        </w:rPr>
        <mc:AlternateContent>
          <mc:Choice Requires="wpg">
            <w:drawing>
              <wp:inline distT="0" distB="0" distL="0" distR="0" wp14:anchorId="34FD88D9" wp14:editId="7D77C82B">
                <wp:extent cx="3758999" cy="1107636"/>
                <wp:effectExtent l="0" t="0" r="0" b="0"/>
                <wp:docPr id="63607" name="Group 63607"/>
                <wp:cNvGraphicFramePr/>
                <a:graphic xmlns:a="http://schemas.openxmlformats.org/drawingml/2006/main">
                  <a:graphicData uri="http://schemas.microsoft.com/office/word/2010/wordprocessingGroup">
                    <wpg:wgp>
                      <wpg:cNvGrpSpPr/>
                      <wpg:grpSpPr>
                        <a:xfrm>
                          <a:off x="0" y="0"/>
                          <a:ext cx="3758999" cy="1107636"/>
                          <a:chOff x="0" y="77470"/>
                          <a:chExt cx="3758999" cy="1107636"/>
                        </a:xfrm>
                      </wpg:grpSpPr>
                      <wps:wsp>
                        <wps:cNvPr id="3523" name="Rectangle 3523"/>
                        <wps:cNvSpPr/>
                        <wps:spPr>
                          <a:xfrm>
                            <a:off x="3702685" y="959104"/>
                            <a:ext cx="56314" cy="226002"/>
                          </a:xfrm>
                          <a:prstGeom prst="rect">
                            <a:avLst/>
                          </a:prstGeom>
                          <a:ln>
                            <a:noFill/>
                          </a:ln>
                        </wps:spPr>
                        <wps:txbx>
                          <w:txbxContent>
                            <w:p w14:paraId="371A2817" w14:textId="77777777" w:rsidR="005F6BEE" w:rsidRDefault="005F6BEE" w:rsidP="005F6BEE">
                              <w:r>
                                <w:t xml:space="preserve"> </w:t>
                              </w:r>
                            </w:p>
                          </w:txbxContent>
                        </wps:txbx>
                        <wps:bodyPr horzOverflow="overflow" vert="horz" lIns="0" tIns="0" rIns="0" bIns="0" rtlCol="0">
                          <a:noAutofit/>
                        </wps:bodyPr>
                      </wps:wsp>
                      <pic:pic xmlns:pic="http://schemas.openxmlformats.org/drawingml/2006/picture">
                        <pic:nvPicPr>
                          <pic:cNvPr id="3569" name="Picture 3569"/>
                          <pic:cNvPicPr/>
                        </pic:nvPicPr>
                        <pic:blipFill>
                          <a:blip r:embed="rId15"/>
                          <a:stretch>
                            <a:fillRect/>
                          </a:stretch>
                        </pic:blipFill>
                        <pic:spPr>
                          <a:xfrm>
                            <a:off x="0" y="95885"/>
                            <a:ext cx="1071245" cy="871220"/>
                          </a:xfrm>
                          <a:prstGeom prst="rect">
                            <a:avLst/>
                          </a:prstGeom>
                        </pic:spPr>
                      </pic:pic>
                      <pic:pic xmlns:pic="http://schemas.openxmlformats.org/drawingml/2006/picture">
                        <pic:nvPicPr>
                          <pic:cNvPr id="3573" name="Picture 3573"/>
                          <pic:cNvPicPr/>
                        </pic:nvPicPr>
                        <pic:blipFill>
                          <a:blip r:embed="rId16"/>
                          <a:stretch>
                            <a:fillRect/>
                          </a:stretch>
                        </pic:blipFill>
                        <pic:spPr>
                          <a:xfrm>
                            <a:off x="1317498" y="77470"/>
                            <a:ext cx="894080" cy="888365"/>
                          </a:xfrm>
                          <a:prstGeom prst="rect">
                            <a:avLst/>
                          </a:prstGeom>
                        </pic:spPr>
                      </pic:pic>
                    </wpg:wgp>
                  </a:graphicData>
                </a:graphic>
              </wp:inline>
            </w:drawing>
          </mc:Choice>
          <mc:Fallback>
            <w:pict>
              <v:group w14:anchorId="34FD88D9" id="Group 63607" o:spid="_x0000_s1026" style="width:296pt;height:87.2pt;mso-position-horizontal-relative:char;mso-position-vertical-relative:line" coordorigin=",774" coordsize="37589,1107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">
                <v:rect id="Rectangle 3523" o:spid="_x0000_s1027" style="position:absolute;left:37026;top:9591;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" filled="f" stroked="f">
                  <v:textbox inset="0,0,0,0">
                    <w:txbxContent>
                      <w:p w14:paraId="371A2817" w14:textId="77777777" w:rsidR="005F6BEE" w:rsidRDefault="005F6BEE" w:rsidP="005F6BEE">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69" o:spid="_x0000_s1028" type="#_x0000_t75" style="position:absolute;top:958;width:10712;height: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">
                  <v:imagedata r:id="rId17" o:title=""/>
                </v:shape>
                <v:shape id="Picture 3573" o:spid="_x0000_s1029" type="#_x0000_t75" style="position:absolute;left:13174;top:774;width:8941;height:8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">
                  <v:imagedata r:id="rId18" o:title=""/>
                </v:shape>
                <w10:anchorlock/>
              </v:group>
            </w:pict>
          </mc:Fallback>
        </mc:AlternateContent>
      </w:r>
    </w:p>
    <w:p w14:paraId="3579BDB9" w14:textId="5B2B840D" w:rsidR="005F6BEE" w:rsidRPr="005F6BEE" w:rsidRDefault="005F6BEE" w:rsidP="00AF676C">
      <w:pPr>
        <w:pStyle w:val="ListParagraph"/>
        <w:numPr>
          <w:ilvl w:val="0"/>
          <w:numId w:val="25"/>
        </w:numPr>
        <w:spacing w:after="158" w:line="262" w:lineRule="auto"/>
      </w:pPr>
      <w:r w:rsidRPr="005F6BEE">
        <w:rPr>
          <w:rFonts w:eastAsia="Arial" w:cs="Arial"/>
          <w:b/>
        </w:rPr>
        <w:t xml:space="preserve">Autodesk Maya </w:t>
      </w:r>
    </w:p>
    <w:p w14:paraId="55DBC9CA" w14:textId="77777777" w:rsidR="005F6BEE" w:rsidRDefault="005F6BEE" w:rsidP="005F6BEE">
      <w:pPr>
        <w:pStyle w:val="ListParagraph"/>
        <w:spacing w:after="158"/>
        <w:ind w:right="120"/>
      </w:pPr>
      <w:r>
        <w:t xml:space="preserve">Autodesk Maya was used to model and texture different assets for the project. </w:t>
      </w:r>
    </w:p>
    <w:p w14:paraId="2F75D0E6" w14:textId="77777777" w:rsidR="005F6BEE" w:rsidRPr="005F6BEE" w:rsidRDefault="005F6BEE" w:rsidP="005F6BEE">
      <w:pPr>
        <w:pStyle w:val="ListParagraph"/>
        <w:spacing w:after="158" w:line="262" w:lineRule="auto"/>
      </w:pPr>
    </w:p>
    <w:p w14:paraId="0B093F2D" w14:textId="77777777" w:rsidR="005F6BEE" w:rsidRDefault="005F6BEE" w:rsidP="005F6BEE">
      <w:pPr>
        <w:pStyle w:val="ListParagraph"/>
        <w:spacing w:after="158" w:line="262" w:lineRule="auto"/>
      </w:pPr>
    </w:p>
    <w:p w14:paraId="75EB0A16" w14:textId="6DD2615D" w:rsidR="005F6BEE" w:rsidRPr="005F6BEE" w:rsidRDefault="005F6BEE" w:rsidP="00AF676C">
      <w:pPr>
        <w:pStyle w:val="ListParagraph"/>
        <w:numPr>
          <w:ilvl w:val="0"/>
          <w:numId w:val="25"/>
        </w:numPr>
        <w:spacing w:after="158" w:line="262" w:lineRule="auto"/>
      </w:pPr>
      <w:r w:rsidRPr="005F6BEE">
        <w:rPr>
          <w:rFonts w:eastAsia="Arial" w:cs="Arial"/>
          <w:b/>
        </w:rPr>
        <w:t xml:space="preserve">Substance Painter </w:t>
      </w:r>
    </w:p>
    <w:p w14:paraId="5BD3D397" w14:textId="29A9B70F" w:rsidR="005F6BEE" w:rsidRDefault="005F6BEE" w:rsidP="005F6BEE">
      <w:pPr>
        <w:pStyle w:val="ListParagraph"/>
        <w:spacing w:after="156"/>
        <w:ind w:right="120"/>
      </w:pPr>
      <w:r>
        <w:t xml:space="preserve">The main </w:t>
      </w:r>
      <w:proofErr w:type="spellStart"/>
      <w:r>
        <w:t>object’s</w:t>
      </w:r>
      <w:proofErr w:type="spellEnd"/>
      <w:r>
        <w:t xml:space="preserve"> who needs lots of detail to look semi realistic the texturing is done from substance painter.</w:t>
      </w:r>
    </w:p>
    <w:p w14:paraId="3AEE1CCE" w14:textId="77777777" w:rsidR="005F6BEE" w:rsidRDefault="005F6BEE" w:rsidP="005F6BEE">
      <w:pPr>
        <w:pStyle w:val="ListParagraph"/>
        <w:spacing w:after="158" w:line="262" w:lineRule="auto"/>
      </w:pPr>
    </w:p>
    <w:p w14:paraId="4F061EA6" w14:textId="4F4724AD" w:rsidR="005F6BEE" w:rsidRDefault="005F6BEE" w:rsidP="005F6BEE">
      <w:pPr>
        <w:pStyle w:val="ListParagraph"/>
        <w:numPr>
          <w:ilvl w:val="0"/>
          <w:numId w:val="25"/>
        </w:numPr>
        <w:spacing w:after="158" w:line="262" w:lineRule="auto"/>
      </w:pPr>
      <w:bookmarkStart w:id="11" w:name="_Hlk131367157"/>
      <w:r w:rsidRPr="005F6BEE">
        <w:rPr>
          <w:rFonts w:eastAsia="Arial" w:cs="Arial"/>
          <w:b/>
        </w:rPr>
        <w:t>Blender</w:t>
      </w:r>
    </w:p>
    <w:bookmarkEnd w:id="11"/>
    <w:p w14:paraId="6B83B8A2" w14:textId="7C3ECF52" w:rsidR="005F6BEE" w:rsidRDefault="005F6BEE" w:rsidP="005F6BEE">
      <w:pPr>
        <w:pStyle w:val="ListParagraph"/>
        <w:spacing w:after="158" w:line="262" w:lineRule="auto"/>
      </w:pPr>
      <w:r>
        <w:t>The environment or just some surface was made with the help of blender.</w:t>
      </w:r>
    </w:p>
    <w:p w14:paraId="10A47E58" w14:textId="118FABB2" w:rsidR="005F6BEE" w:rsidRDefault="005F6BEE" w:rsidP="005F6BEE">
      <w:pPr>
        <w:pStyle w:val="ListParagraph"/>
        <w:spacing w:after="158" w:line="262" w:lineRule="auto"/>
      </w:pPr>
    </w:p>
    <w:p w14:paraId="4FBA8835" w14:textId="42082A1A" w:rsidR="005F6BEE" w:rsidRDefault="005F6BEE" w:rsidP="005F6BEE">
      <w:pPr>
        <w:pStyle w:val="ListParagraph"/>
        <w:spacing w:after="158" w:line="262" w:lineRule="auto"/>
      </w:pPr>
    </w:p>
    <w:p w14:paraId="4E4400E9" w14:textId="77777777" w:rsidR="005F6BEE" w:rsidRDefault="005F6BEE" w:rsidP="005F6BEE">
      <w:pPr>
        <w:pStyle w:val="ListParagraph"/>
        <w:spacing w:after="158" w:line="262" w:lineRule="auto"/>
      </w:pPr>
    </w:p>
    <w:p w14:paraId="03F688EA" w14:textId="1F478367" w:rsidR="001168EB" w:rsidRDefault="00603C97">
      <w:pPr>
        <w:rPr>
          <w:rFonts w:eastAsiaTheme="majorEastAsia" w:cstheme="majorBidi"/>
          <w:b/>
          <w:color w:val="000000" w:themeColor="text1"/>
          <w:sz w:val="28"/>
          <w:szCs w:val="32"/>
        </w:rPr>
      </w:pPr>
      <w:r>
        <w:t>The majority thing will be don’t with the help of Autodesk maya like rendering also.</w:t>
      </w:r>
      <w:r w:rsidR="001168EB">
        <w:br w:type="page"/>
      </w:r>
    </w:p>
    <w:p w14:paraId="2995A9F8" w14:textId="26AA2BF9" w:rsidR="0007650F" w:rsidRDefault="0007650F" w:rsidP="00BA4556">
      <w:pPr>
        <w:pStyle w:val="Heading1"/>
      </w:pPr>
      <w:bookmarkStart w:id="12" w:name="_Toc29558701"/>
      <w:r>
        <w:lastRenderedPageBreak/>
        <w:t>Project Plan</w:t>
      </w:r>
      <w:bookmarkEnd w:id="12"/>
    </w:p>
    <w:p w14:paraId="6965B883" w14:textId="7E64573F" w:rsidR="00E73F54" w:rsidRDefault="00E73F54" w:rsidP="00E73F54"/>
    <w:p w14:paraId="1210ADE6" w14:textId="549C7E16" w:rsidR="00B8149E" w:rsidRPr="00E73F54" w:rsidRDefault="00E73F54" w:rsidP="00B8149E">
      <w:pPr>
        <w:ind w:left="432" w:right="120"/>
      </w:pPr>
      <w:r>
        <w:t xml:space="preserve">For the purpose of technical clarification, a flowchart was created that displayed the overall workflow for the project. Further, steps included making list of different tasks like graphics creation, modelling, and </w:t>
      </w:r>
      <w:proofErr w:type="spellStart"/>
      <w:r>
        <w:t>texturi</w:t>
      </w:r>
      <w:proofErr w:type="spellEnd"/>
      <w:r w:rsidR="00B8149E">
        <w:rPr>
          <w:noProof/>
        </w:rPr>
        <w:drawing>
          <wp:inline distT="0" distB="0" distL="0" distR="0" wp14:anchorId="70D7C3A9" wp14:editId="62525C9B">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58430D" w14:textId="1A4A6CA7" w:rsidR="008F3B26" w:rsidRDefault="008F3B26" w:rsidP="00E06C51">
      <w:pPr>
        <w:ind w:left="432"/>
        <w:rPr>
          <w:i/>
          <w:iCs/>
          <w:color w:val="808080" w:themeColor="background1" w:themeShade="80"/>
        </w:rPr>
      </w:pPr>
      <w:r>
        <w:rPr>
          <w:i/>
          <w:iCs/>
          <w:color w:val="808080" w:themeColor="background1" w:themeShade="80"/>
        </w:rPr>
        <w:t xml:space="preserve">Mention the initial plan that was done, mention what was used as a </w:t>
      </w:r>
      <w:r w:rsidR="00C00637">
        <w:rPr>
          <w:i/>
          <w:iCs/>
          <w:color w:val="808080" w:themeColor="background1" w:themeShade="80"/>
        </w:rPr>
        <w:t>prototype/test scene</w:t>
      </w:r>
      <w:r>
        <w:rPr>
          <w:i/>
          <w:iCs/>
          <w:color w:val="808080" w:themeColor="background1" w:themeShade="80"/>
        </w:rPr>
        <w:t xml:space="preserve"> and how the final product had been decided.</w:t>
      </w:r>
    </w:p>
    <w:p w14:paraId="5196D18C" w14:textId="3EDA0E6F" w:rsidR="00E06C51" w:rsidRPr="00E06C51" w:rsidRDefault="00A47A82" w:rsidP="00E06C51">
      <w:pPr>
        <w:ind w:left="432"/>
      </w:pPr>
      <w:r>
        <w:rPr>
          <w:i/>
          <w:iCs/>
          <w:color w:val="808080" w:themeColor="background1" w:themeShade="80"/>
        </w:rPr>
        <w:t xml:space="preserve">Also mention </w:t>
      </w:r>
      <w:r w:rsidR="00E06C51">
        <w:rPr>
          <w:i/>
          <w:iCs/>
          <w:color w:val="808080" w:themeColor="background1" w:themeShade="80"/>
        </w:rPr>
        <w:t>what changes had to be done before you completed the final product in this section. (Compare</w:t>
      </w:r>
      <w:r>
        <w:rPr>
          <w:i/>
          <w:iCs/>
          <w:color w:val="808080" w:themeColor="background1" w:themeShade="80"/>
        </w:rPr>
        <w:t xml:space="preserve"> old Timeline with New Timeline</w:t>
      </w:r>
      <w:r w:rsidR="00E06C51">
        <w:rPr>
          <w:i/>
          <w:iCs/>
          <w:color w:val="808080" w:themeColor="background1" w:themeShade="80"/>
        </w:rPr>
        <w:t>)</w:t>
      </w:r>
      <w:r w:rsidR="008F3B26">
        <w:rPr>
          <w:i/>
          <w:iCs/>
          <w:color w:val="808080" w:themeColor="background1" w:themeShade="80"/>
        </w:rPr>
        <w:t xml:space="preserve">. </w:t>
      </w:r>
    </w:p>
    <w:p w14:paraId="2C2DE454" w14:textId="77777777" w:rsidR="001168EB" w:rsidRDefault="001168EB">
      <w:pPr>
        <w:rPr>
          <w:rFonts w:eastAsiaTheme="majorEastAsia" w:cstheme="majorBidi"/>
          <w:b/>
          <w:color w:val="000000" w:themeColor="text1"/>
          <w:sz w:val="28"/>
          <w:szCs w:val="32"/>
        </w:rPr>
      </w:pPr>
      <w:r>
        <w:lastRenderedPageBreak/>
        <w:br w:type="page"/>
      </w:r>
    </w:p>
    <w:p w14:paraId="6CEE4A47" w14:textId="583AA965" w:rsidR="0007650F" w:rsidRDefault="0007650F" w:rsidP="00BA4556">
      <w:pPr>
        <w:pStyle w:val="Heading1"/>
      </w:pPr>
      <w:bookmarkStart w:id="13" w:name="_Toc29558702"/>
      <w:r>
        <w:lastRenderedPageBreak/>
        <w:t>Production Phases</w:t>
      </w:r>
      <w:bookmarkEnd w:id="13"/>
    </w:p>
    <w:p w14:paraId="1448E38D" w14:textId="77777777" w:rsidR="00657419" w:rsidRDefault="00657419">
      <w:pPr>
        <w:rPr>
          <w:i/>
          <w:iCs/>
          <w:color w:val="808080" w:themeColor="background1" w:themeShade="80"/>
        </w:rPr>
      </w:pPr>
    </w:p>
    <w:p w14:paraId="1B39CD7E" w14:textId="77777777" w:rsidR="00657419" w:rsidRDefault="00657419" w:rsidP="00657419"/>
    <w:p w14:paraId="273FE9B7" w14:textId="77777777" w:rsidR="00657419" w:rsidRDefault="00657419" w:rsidP="00657419"/>
    <w:p w14:paraId="46B3E41B" w14:textId="77777777" w:rsidR="00657419" w:rsidRDefault="00657419" w:rsidP="00657419"/>
    <w:p w14:paraId="5E6C02E9" w14:textId="77777777" w:rsidR="00657419" w:rsidRDefault="00657419" w:rsidP="00657419"/>
    <w:p w14:paraId="71F89FC9" w14:textId="77777777" w:rsidR="00657419" w:rsidRDefault="00657419" w:rsidP="00657419"/>
    <w:p w14:paraId="06A1A81E" w14:textId="77777777" w:rsidR="00657419" w:rsidRDefault="00657419" w:rsidP="00657419"/>
    <w:p w14:paraId="66254ABD" w14:textId="77777777" w:rsidR="00657419" w:rsidRDefault="00657419" w:rsidP="00657419"/>
    <w:p w14:paraId="0BA7D214" w14:textId="77777777" w:rsidR="00657419" w:rsidRDefault="00657419" w:rsidP="00657419"/>
    <w:p w14:paraId="7D22AD32" w14:textId="77777777" w:rsidR="00657419" w:rsidRDefault="00657419" w:rsidP="00657419"/>
    <w:p w14:paraId="675C181A" w14:textId="77777777" w:rsidR="00657419" w:rsidRDefault="00657419" w:rsidP="00657419"/>
    <w:p w14:paraId="7E146912" w14:textId="77777777" w:rsidR="00657419" w:rsidRDefault="00657419" w:rsidP="00657419"/>
    <w:p w14:paraId="2916D9BE" w14:textId="77777777" w:rsidR="00657419" w:rsidRDefault="00657419" w:rsidP="00657419"/>
    <w:p w14:paraId="217132C1" w14:textId="77777777" w:rsidR="00657419" w:rsidRDefault="00657419" w:rsidP="00657419"/>
    <w:p w14:paraId="4D01C559" w14:textId="77777777" w:rsidR="00657419" w:rsidRDefault="00657419" w:rsidP="00657419"/>
    <w:p w14:paraId="1851B23A" w14:textId="77777777" w:rsidR="00657419" w:rsidRDefault="00657419" w:rsidP="00657419"/>
    <w:p w14:paraId="5564E17F" w14:textId="77777777" w:rsidR="00657419" w:rsidRDefault="00657419" w:rsidP="00657419"/>
    <w:p w14:paraId="173C65F6" w14:textId="77777777" w:rsidR="00657419" w:rsidRDefault="00657419" w:rsidP="00657419"/>
    <w:p w14:paraId="06F553DF" w14:textId="77777777" w:rsidR="00657419" w:rsidRDefault="00657419" w:rsidP="00657419"/>
    <w:p w14:paraId="52C71145" w14:textId="77777777" w:rsidR="00657419" w:rsidRDefault="00657419" w:rsidP="00657419"/>
    <w:p w14:paraId="0746220D" w14:textId="77777777" w:rsidR="00657419" w:rsidRDefault="00657419" w:rsidP="00657419"/>
    <w:p w14:paraId="748F14B8" w14:textId="77777777" w:rsidR="00657419" w:rsidRDefault="00657419" w:rsidP="00657419"/>
    <w:p w14:paraId="0CED24D2" w14:textId="77777777" w:rsidR="00657419" w:rsidRDefault="00657419" w:rsidP="00657419"/>
    <w:p w14:paraId="211D5431" w14:textId="77777777" w:rsidR="00657419" w:rsidRDefault="00657419" w:rsidP="00657419"/>
    <w:p w14:paraId="41E6679C" w14:textId="77777777" w:rsidR="00657419" w:rsidRDefault="00657419" w:rsidP="00657419"/>
    <w:p w14:paraId="061FC390" w14:textId="77777777" w:rsidR="00657419" w:rsidRDefault="00657419" w:rsidP="00657419"/>
    <w:p w14:paraId="7FEBA296" w14:textId="77777777" w:rsidR="00657419" w:rsidRDefault="00657419" w:rsidP="00657419"/>
    <w:p w14:paraId="0DC96316" w14:textId="508D102B" w:rsidR="00657419" w:rsidRDefault="00657419" w:rsidP="00657419">
      <w:pPr>
        <w:pStyle w:val="Heading2"/>
        <w:numPr>
          <w:ilvl w:val="0"/>
          <w:numId w:val="25"/>
        </w:numPr>
        <w:spacing w:after="239"/>
      </w:pPr>
      <w:bookmarkStart w:id="14" w:name="_Toc76051"/>
      <w:r>
        <w:lastRenderedPageBreak/>
        <w:t xml:space="preserve"> Pre-Production </w:t>
      </w:r>
      <w:bookmarkEnd w:id="14"/>
    </w:p>
    <w:p w14:paraId="01EAE996" w14:textId="77777777" w:rsidR="00657419" w:rsidRDefault="00657419" w:rsidP="00657419">
      <w:pPr>
        <w:pStyle w:val="Heading2"/>
      </w:pPr>
      <w:bookmarkStart w:id="15" w:name="_Toc76052"/>
      <w:r>
        <w:t xml:space="preserve">7.2 Story/Idea </w:t>
      </w:r>
      <w:bookmarkEnd w:id="15"/>
    </w:p>
    <w:p w14:paraId="63D96FD3" w14:textId="2E206FBB" w:rsidR="00657419" w:rsidRDefault="00657419" w:rsidP="00657419"/>
    <w:p w14:paraId="2D6B11CE" w14:textId="50686FEB" w:rsidR="00657419" w:rsidRDefault="00657419" w:rsidP="00657419">
      <w:r>
        <w:rPr>
          <w:noProof/>
        </w:rPr>
        <w:drawing>
          <wp:inline distT="0" distB="0" distL="0" distR="0" wp14:anchorId="5757EDF5" wp14:editId="3C7DC5B1">
            <wp:extent cx="3714537" cy="2085975"/>
            <wp:effectExtent l="0" t="0" r="635" b="0"/>
            <wp:docPr id="1961" name="Picture 1961"/>
            <wp:cNvGraphicFramePr/>
            <a:graphic xmlns:a="http://schemas.openxmlformats.org/drawingml/2006/main">
              <a:graphicData uri="http://schemas.openxmlformats.org/drawingml/2006/picture">
                <pic:pic xmlns:pic="http://schemas.openxmlformats.org/drawingml/2006/picture">
                  <pic:nvPicPr>
                    <pic:cNvPr id="1961" name="Picture 1961"/>
                    <pic:cNvPicPr/>
                  </pic:nvPicPr>
                  <pic:blipFill>
                    <a:blip r:embed="rId20"/>
                    <a:stretch>
                      <a:fillRect/>
                    </a:stretch>
                  </pic:blipFill>
                  <pic:spPr>
                    <a:xfrm>
                      <a:off x="0" y="0"/>
                      <a:ext cx="3735049" cy="2097494"/>
                    </a:xfrm>
                    <a:prstGeom prst="rect">
                      <a:avLst/>
                    </a:prstGeom>
                  </pic:spPr>
                </pic:pic>
              </a:graphicData>
            </a:graphic>
          </wp:inline>
        </w:drawing>
      </w:r>
      <w:r>
        <w:rPr>
          <w:noProof/>
        </w:rPr>
        <w:drawing>
          <wp:inline distT="0" distB="0" distL="0" distR="0" wp14:anchorId="519A5ED1" wp14:editId="40D1FD0A">
            <wp:extent cx="3724275" cy="2152650"/>
            <wp:effectExtent l="0" t="0" r="9525" b="0"/>
            <wp:docPr id="2089" name="Picture 2089"/>
            <wp:cNvGraphicFramePr/>
            <a:graphic xmlns:a="http://schemas.openxmlformats.org/drawingml/2006/main">
              <a:graphicData uri="http://schemas.openxmlformats.org/drawingml/2006/picture">
                <pic:pic xmlns:pic="http://schemas.openxmlformats.org/drawingml/2006/picture">
                  <pic:nvPicPr>
                    <pic:cNvPr id="2089" name="Picture 2089"/>
                    <pic:cNvPicPr/>
                  </pic:nvPicPr>
                  <pic:blipFill>
                    <a:blip r:embed="rId21"/>
                    <a:stretch>
                      <a:fillRect/>
                    </a:stretch>
                  </pic:blipFill>
                  <pic:spPr>
                    <a:xfrm>
                      <a:off x="0" y="0"/>
                      <a:ext cx="3731550" cy="2156855"/>
                    </a:xfrm>
                    <a:prstGeom prst="rect">
                      <a:avLst/>
                    </a:prstGeom>
                  </pic:spPr>
                </pic:pic>
              </a:graphicData>
            </a:graphic>
          </wp:inline>
        </w:drawing>
      </w:r>
    </w:p>
    <w:p w14:paraId="036B91AF" w14:textId="77777777" w:rsidR="007F5C12" w:rsidRDefault="007F5C12" w:rsidP="00657419"/>
    <w:p w14:paraId="083332C7" w14:textId="77777777" w:rsidR="007F5C12" w:rsidRDefault="007F5C12" w:rsidP="00657419"/>
    <w:p w14:paraId="535A2B88" w14:textId="77777777" w:rsidR="007F5C12" w:rsidRDefault="007F5C12" w:rsidP="00657419"/>
    <w:p w14:paraId="7DD1706B" w14:textId="77777777" w:rsidR="007F5C12" w:rsidRDefault="007F5C12" w:rsidP="00657419"/>
    <w:p w14:paraId="3A7DBD65" w14:textId="77777777" w:rsidR="007F5C12" w:rsidRDefault="007F5C12" w:rsidP="00657419"/>
    <w:p w14:paraId="5F410C39" w14:textId="77777777" w:rsidR="007F5C12" w:rsidRDefault="007F5C12" w:rsidP="00657419"/>
    <w:p w14:paraId="6705FA7B" w14:textId="77777777" w:rsidR="007F5C12" w:rsidRDefault="007F5C12" w:rsidP="00657419"/>
    <w:p w14:paraId="6FD59CCD" w14:textId="77777777" w:rsidR="007F5C12" w:rsidRDefault="007F5C12" w:rsidP="00657419"/>
    <w:p w14:paraId="5EDD0B5A" w14:textId="77777777" w:rsidR="007F5C12" w:rsidRDefault="007F5C12" w:rsidP="00657419"/>
    <w:p w14:paraId="79F2FF7E" w14:textId="77777777" w:rsidR="007F5C12" w:rsidRDefault="007F5C12" w:rsidP="00657419"/>
    <w:p w14:paraId="2CD099AB" w14:textId="77777777" w:rsidR="007F5C12" w:rsidRDefault="007F5C12" w:rsidP="007F5C12">
      <w:pPr>
        <w:pStyle w:val="Heading2"/>
      </w:pPr>
      <w:bookmarkStart w:id="16" w:name="_Toc76053"/>
      <w:r>
        <w:lastRenderedPageBreak/>
        <w:t>7.3 Phase 2: Conceptual Analysis</w:t>
      </w:r>
      <w:bookmarkEnd w:id="16"/>
      <w:r>
        <w:t xml:space="preserve"> </w:t>
      </w:r>
      <w:r w:rsidR="001168EB">
        <w:br w:type="page"/>
      </w:r>
      <w:bookmarkStart w:id="17" w:name="_Toc76054"/>
      <w:r>
        <w:lastRenderedPageBreak/>
        <w:t xml:space="preserve">7.4 Phase 3: Game Planning </w:t>
      </w:r>
      <w:bookmarkEnd w:id="17"/>
    </w:p>
    <w:p w14:paraId="65DB99AC" w14:textId="59A3F39C" w:rsidR="007F5C12" w:rsidRDefault="007F5C12">
      <w:pPr>
        <w:rPr>
          <w:rFonts w:eastAsiaTheme="majorEastAsia" w:cstheme="majorBidi"/>
          <w:b/>
          <w:color w:val="000000" w:themeColor="text1"/>
          <w:szCs w:val="24"/>
        </w:rPr>
      </w:pPr>
      <w:r>
        <w:br w:type="page"/>
      </w:r>
    </w:p>
    <w:p w14:paraId="4518C07A" w14:textId="77777777" w:rsidR="000428BE" w:rsidRDefault="000428BE" w:rsidP="000428BE">
      <w:pPr>
        <w:pStyle w:val="Heading2"/>
      </w:pPr>
      <w:bookmarkStart w:id="18" w:name="_Toc76058"/>
      <w:r>
        <w:lastRenderedPageBreak/>
        <w:t xml:space="preserve">7.7 Phase 6: Development </w:t>
      </w:r>
      <w:bookmarkEnd w:id="18"/>
    </w:p>
    <w:p w14:paraId="619CDD10" w14:textId="77777777" w:rsidR="000428BE" w:rsidRDefault="000428BE" w:rsidP="000428BE">
      <w:pPr>
        <w:spacing w:after="240"/>
      </w:pPr>
      <w:r>
        <w:t xml:space="preserve"> </w:t>
      </w:r>
    </w:p>
    <w:p w14:paraId="59D9995C" w14:textId="77777777" w:rsidR="000428BE" w:rsidRDefault="000428BE" w:rsidP="000428BE">
      <w:pPr>
        <w:pStyle w:val="Heading3"/>
      </w:pPr>
      <w:bookmarkStart w:id="19" w:name="_Toc76059"/>
      <w:r>
        <w:t xml:space="preserve">7.7.1 Modelling/ Asset Creation </w:t>
      </w:r>
      <w:bookmarkEnd w:id="19"/>
    </w:p>
    <w:p w14:paraId="4FE13448" w14:textId="33790745" w:rsidR="00187B07" w:rsidRDefault="00187B07"/>
    <w:p w14:paraId="478696DB" w14:textId="09E732F3" w:rsidR="007F5C12" w:rsidRDefault="000428BE">
      <w:pPr>
        <w:rPr>
          <w:rFonts w:eastAsiaTheme="majorEastAsia" w:cstheme="majorBidi"/>
          <w:b/>
          <w:color w:val="000000" w:themeColor="text1"/>
          <w:sz w:val="28"/>
          <w:szCs w:val="32"/>
        </w:rPr>
      </w:pPr>
      <w:r>
        <w:rPr>
          <w:noProof/>
          <w:sz w:val="28"/>
          <w:szCs w:val="32"/>
        </w:rPr>
        <w:drawing>
          <wp:inline distT="0" distB="0" distL="0" distR="0" wp14:anchorId="4A37F11B" wp14:editId="44874970">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4B0BC944" wp14:editId="10B96D40">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69FCBFA7" wp14:editId="5DA2D4A3">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61D18AFF" wp14:editId="65434FCB">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59D6C7B8" wp14:editId="22A054AB">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12E1EF72" wp14:editId="2416DA2A">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240CBCFF" wp14:editId="4662906F">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7A3B8DE5" wp14:editId="31CA1B8F">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4AB256F9" wp14:editId="4BE712D7">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2AB13858" wp14:editId="4C550963">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7246AB4C" wp14:editId="0AA13825">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081E9729" wp14:editId="042E93C2">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237B299E" wp14:editId="5EBF3F59">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63F666B7" wp14:editId="607E23A3">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1617F444" wp14:editId="3F88FABE">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6333FEA8" wp14:editId="6C2BDC5B">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1366CF19" wp14:editId="27F6397D">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4AA69927" wp14:editId="27CF730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7F5C12">
        <w:rPr>
          <w:sz w:val="28"/>
          <w:szCs w:val="32"/>
        </w:rPr>
        <w:br w:type="page"/>
      </w:r>
    </w:p>
    <w:p w14:paraId="7A6C6A6E" w14:textId="432EA4E7" w:rsidR="000428BE" w:rsidRDefault="00187B07" w:rsidP="00187B07">
      <w:pPr>
        <w:rPr>
          <w:rFonts w:eastAsia="Arial" w:cs="Arial"/>
          <w:b/>
        </w:rPr>
      </w:pPr>
      <w:r>
        <w:rPr>
          <w:rFonts w:eastAsia="Arial" w:cs="Arial"/>
          <w:b/>
        </w:rPr>
        <w:lastRenderedPageBreak/>
        <w:t xml:space="preserve">7.7.1.1 </w:t>
      </w:r>
      <w:r w:rsidR="000428BE">
        <w:rPr>
          <w:rFonts w:eastAsia="Arial" w:cs="Arial"/>
          <w:b/>
        </w:rPr>
        <w:t xml:space="preserve">Bridge </w:t>
      </w:r>
      <w:proofErr w:type="spellStart"/>
      <w:r>
        <w:rPr>
          <w:rFonts w:eastAsia="Arial" w:cs="Arial"/>
          <w:b/>
        </w:rPr>
        <w:t>Mo</w:t>
      </w:r>
      <w:r w:rsidR="000428BE">
        <w:rPr>
          <w:rFonts w:eastAsia="Arial" w:cs="Arial"/>
          <w:b/>
        </w:rPr>
        <w:t>deling</w:t>
      </w:r>
      <w:proofErr w:type="spellEnd"/>
    </w:p>
    <w:p w14:paraId="12D1F72F" w14:textId="77777777" w:rsidR="000428BE" w:rsidRDefault="000428BE" w:rsidP="00187B07">
      <w:pPr>
        <w:rPr>
          <w:rFonts w:eastAsia="Arial" w:cs="Arial"/>
          <w:b/>
        </w:rPr>
      </w:pPr>
    </w:p>
    <w:p w14:paraId="300500FB" w14:textId="6F78FFC4" w:rsidR="00187B07" w:rsidRDefault="000428BE" w:rsidP="00187B07">
      <w:r>
        <w:rPr>
          <w:rFonts w:eastAsia="Arial" w:cs="Arial"/>
          <w:b/>
          <w:noProof/>
        </w:rPr>
        <w:drawing>
          <wp:inline distT="0" distB="0" distL="0" distR="0" wp14:anchorId="546A7B73" wp14:editId="000BCF28">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rFonts w:eastAsia="Arial" w:cs="Arial"/>
          <w:b/>
          <w:noProof/>
        </w:rPr>
        <w:drawing>
          <wp:inline distT="0" distB="0" distL="0" distR="0" wp14:anchorId="1AF4722B" wp14:editId="6F2ACBB5">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rFonts w:eastAsia="Arial" w:cs="Arial"/>
          <w:b/>
          <w:noProof/>
        </w:rPr>
        <w:lastRenderedPageBreak/>
        <w:drawing>
          <wp:inline distT="0" distB="0" distL="0" distR="0" wp14:anchorId="374787B3" wp14:editId="0ECB1DD9">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rFonts w:eastAsia="Arial" w:cs="Arial"/>
          <w:b/>
          <w:noProof/>
        </w:rPr>
        <w:drawing>
          <wp:inline distT="0" distB="0" distL="0" distR="0" wp14:anchorId="0C6A760F" wp14:editId="7122BFEE">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187B07">
        <w:rPr>
          <w:rFonts w:eastAsia="Arial" w:cs="Arial"/>
          <w:b/>
        </w:rPr>
        <w:t xml:space="preserve"> </w:t>
      </w:r>
    </w:p>
    <w:p w14:paraId="75638383" w14:textId="5071D9DF" w:rsidR="007F5C12" w:rsidRDefault="007F5C12">
      <w:pPr>
        <w:rPr>
          <w:rFonts w:eastAsiaTheme="majorEastAsia" w:cstheme="majorBidi"/>
          <w:b/>
          <w:color w:val="000000" w:themeColor="text1"/>
          <w:sz w:val="28"/>
          <w:szCs w:val="32"/>
        </w:rPr>
      </w:pPr>
      <w:r>
        <w:rPr>
          <w:sz w:val="28"/>
          <w:szCs w:val="32"/>
        </w:rPr>
        <w:br w:type="page"/>
      </w:r>
    </w:p>
    <w:p w14:paraId="5D48D3D6" w14:textId="644565E6" w:rsidR="000428BE" w:rsidRDefault="000428BE" w:rsidP="000428BE">
      <w:pPr>
        <w:rPr>
          <w:rFonts w:eastAsia="Arial" w:cs="Arial"/>
          <w:b/>
        </w:rPr>
      </w:pPr>
      <w:r>
        <w:rPr>
          <w:rFonts w:eastAsia="Arial" w:cs="Arial"/>
          <w:b/>
        </w:rPr>
        <w:lastRenderedPageBreak/>
        <w:t xml:space="preserve">7.7.1.1 Tree </w:t>
      </w:r>
      <w:proofErr w:type="spellStart"/>
      <w:r>
        <w:rPr>
          <w:rFonts w:eastAsia="Arial" w:cs="Arial"/>
          <w:b/>
        </w:rPr>
        <w:t>Modeling</w:t>
      </w:r>
      <w:proofErr w:type="spellEnd"/>
      <w:r>
        <w:rPr>
          <w:rFonts w:eastAsia="Arial" w:cs="Arial"/>
          <w:b/>
        </w:rPr>
        <w:t>.</w:t>
      </w:r>
    </w:p>
    <w:p w14:paraId="556326CF" w14:textId="0EA6C882" w:rsidR="000428BE" w:rsidRDefault="000428BE" w:rsidP="000428BE">
      <w:pPr>
        <w:rPr>
          <w:rFonts w:eastAsia="Arial" w:cs="Arial"/>
          <w:b/>
        </w:rPr>
      </w:pPr>
      <w:r>
        <w:rPr>
          <w:rFonts w:eastAsia="Arial" w:cs="Arial"/>
          <w:b/>
          <w:noProof/>
        </w:rPr>
        <w:drawing>
          <wp:inline distT="0" distB="0" distL="0" distR="0" wp14:anchorId="56C6F864" wp14:editId="547071D3">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rFonts w:eastAsia="Arial" w:cs="Arial"/>
          <w:b/>
          <w:noProof/>
        </w:rPr>
        <w:drawing>
          <wp:inline distT="0" distB="0" distL="0" distR="0" wp14:anchorId="172831DA" wp14:editId="776DC088">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rFonts w:eastAsia="Arial" w:cs="Arial"/>
          <w:b/>
          <w:noProof/>
        </w:rPr>
        <w:lastRenderedPageBreak/>
        <w:drawing>
          <wp:inline distT="0" distB="0" distL="0" distR="0" wp14:anchorId="74B315D2" wp14:editId="1FE3CB61">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rFonts w:eastAsia="Arial" w:cs="Arial"/>
          <w:b/>
          <w:noProof/>
        </w:rPr>
        <w:drawing>
          <wp:inline distT="0" distB="0" distL="0" distR="0" wp14:anchorId="6E2A05CE" wp14:editId="2EECD6A9">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rFonts w:eastAsia="Arial" w:cs="Arial"/>
          <w:b/>
          <w:noProof/>
        </w:rPr>
        <w:lastRenderedPageBreak/>
        <w:drawing>
          <wp:inline distT="0" distB="0" distL="0" distR="0" wp14:anchorId="30159A34" wp14:editId="0EF9EB61">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rFonts w:eastAsia="Arial" w:cs="Arial"/>
          <w:b/>
          <w:noProof/>
        </w:rPr>
        <w:drawing>
          <wp:inline distT="0" distB="0" distL="0" distR="0" wp14:anchorId="79EA8669" wp14:editId="4E8991AF">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55E060A" w14:textId="77777777" w:rsidR="000428BE" w:rsidRDefault="000428BE" w:rsidP="000428BE">
      <w:pPr>
        <w:rPr>
          <w:rFonts w:eastAsia="Arial" w:cs="Arial"/>
          <w:b/>
        </w:rPr>
      </w:pPr>
    </w:p>
    <w:p w14:paraId="31DD3A20" w14:textId="77777777" w:rsidR="000938DF" w:rsidRDefault="000938DF">
      <w:pPr>
        <w:rPr>
          <w:sz w:val="28"/>
          <w:szCs w:val="32"/>
        </w:rPr>
      </w:pPr>
      <w:r>
        <w:rPr>
          <w:sz w:val="28"/>
          <w:szCs w:val="32"/>
        </w:rPr>
        <w:br w:type="page"/>
      </w:r>
    </w:p>
    <w:p w14:paraId="26A5005F" w14:textId="114193DB" w:rsidR="000938DF" w:rsidRDefault="00DB554A">
      <w:pPr>
        <w:rPr>
          <w:sz w:val="28"/>
          <w:szCs w:val="32"/>
        </w:rPr>
      </w:pPr>
      <w:r>
        <w:rPr>
          <w:noProof/>
          <w:sz w:val="28"/>
          <w:szCs w:val="32"/>
        </w:rPr>
        <w:lastRenderedPageBreak/>
        <w:drawing>
          <wp:inline distT="0" distB="0" distL="0" distR="0" wp14:anchorId="35FBB609" wp14:editId="2087D14B">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3EA11774" wp14:editId="6AF01A6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5134EB5A" wp14:editId="610B9E03">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2C53BFA2" wp14:editId="2D361326">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2AB83D59" wp14:editId="37178493">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15939C7B" wp14:editId="15553EA7">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47EC788B" wp14:editId="792883B4">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37DE1B20" wp14:editId="27555F9B">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0938DF">
        <w:rPr>
          <w:sz w:val="28"/>
          <w:szCs w:val="32"/>
        </w:rPr>
        <w:br w:type="page"/>
      </w:r>
    </w:p>
    <w:p w14:paraId="518A1133" w14:textId="4D36A44F" w:rsidR="000938DF" w:rsidRDefault="000938DF" w:rsidP="000938DF">
      <w:pPr>
        <w:rPr>
          <w:rFonts w:eastAsia="Arial" w:cs="Arial"/>
          <w:b/>
        </w:rPr>
      </w:pPr>
      <w:r>
        <w:rPr>
          <w:rFonts w:eastAsia="Arial" w:cs="Arial"/>
          <w:b/>
        </w:rPr>
        <w:lastRenderedPageBreak/>
        <w:t xml:space="preserve">7.7.1.1 </w:t>
      </w:r>
      <w:r w:rsidR="00DB554A">
        <w:rPr>
          <w:rFonts w:eastAsia="Arial" w:cs="Arial"/>
          <w:b/>
        </w:rPr>
        <w:t xml:space="preserve">Coin </w:t>
      </w:r>
      <w:proofErr w:type="spellStart"/>
      <w:r>
        <w:rPr>
          <w:rFonts w:eastAsia="Arial" w:cs="Arial"/>
          <w:b/>
        </w:rPr>
        <w:t>Modeling</w:t>
      </w:r>
      <w:proofErr w:type="spellEnd"/>
      <w:r>
        <w:rPr>
          <w:rFonts w:eastAsia="Arial" w:cs="Arial"/>
          <w:b/>
        </w:rPr>
        <w:t>.</w:t>
      </w:r>
    </w:p>
    <w:p w14:paraId="213E1251" w14:textId="77777777" w:rsidR="000938DF" w:rsidRDefault="000938DF">
      <w:pPr>
        <w:rPr>
          <w:sz w:val="28"/>
          <w:szCs w:val="32"/>
        </w:rPr>
      </w:pPr>
    </w:p>
    <w:p w14:paraId="03579209" w14:textId="77777777" w:rsidR="000938DF" w:rsidRDefault="000938DF">
      <w:pPr>
        <w:rPr>
          <w:sz w:val="28"/>
          <w:szCs w:val="32"/>
        </w:rPr>
      </w:pPr>
    </w:p>
    <w:p w14:paraId="4C70C599" w14:textId="65518491" w:rsidR="000938DF" w:rsidRDefault="000938DF">
      <w:pPr>
        <w:rPr>
          <w:sz w:val="28"/>
          <w:szCs w:val="32"/>
        </w:rPr>
      </w:pPr>
      <w:r>
        <w:rPr>
          <w:noProof/>
          <w:sz w:val="28"/>
          <w:szCs w:val="32"/>
        </w:rPr>
        <w:drawing>
          <wp:inline distT="0" distB="0" distL="0" distR="0" wp14:anchorId="1D56D085" wp14:editId="3348E65F">
            <wp:extent cx="5029200" cy="282892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32530" cy="2830798"/>
                    </a:xfrm>
                    <a:prstGeom prst="rect">
                      <a:avLst/>
                    </a:prstGeom>
                    <a:noFill/>
                    <a:ln>
                      <a:noFill/>
                    </a:ln>
                  </pic:spPr>
                </pic:pic>
              </a:graphicData>
            </a:graphic>
          </wp:inline>
        </w:drawing>
      </w:r>
      <w:r>
        <w:rPr>
          <w:noProof/>
          <w:sz w:val="28"/>
          <w:szCs w:val="32"/>
        </w:rPr>
        <w:drawing>
          <wp:inline distT="0" distB="0" distL="0" distR="0" wp14:anchorId="5B239442" wp14:editId="021B963B">
            <wp:extent cx="5010150" cy="2818209"/>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13713" cy="2820213"/>
                    </a:xfrm>
                    <a:prstGeom prst="rect">
                      <a:avLst/>
                    </a:prstGeom>
                    <a:noFill/>
                    <a:ln>
                      <a:noFill/>
                    </a:ln>
                  </pic:spPr>
                </pic:pic>
              </a:graphicData>
            </a:graphic>
          </wp:inline>
        </w:drawing>
      </w:r>
      <w:r>
        <w:rPr>
          <w:noProof/>
          <w:sz w:val="28"/>
          <w:szCs w:val="32"/>
        </w:rPr>
        <w:lastRenderedPageBreak/>
        <w:drawing>
          <wp:inline distT="0" distB="0" distL="0" distR="0" wp14:anchorId="0CA2E2A1" wp14:editId="7350B525">
            <wp:extent cx="5943600" cy="3343275"/>
            <wp:effectExtent l="0" t="0" r="0" b="9525"/>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56701161" wp14:editId="195109E8">
            <wp:extent cx="5943600" cy="3343275"/>
            <wp:effectExtent l="0" t="0" r="0" b="9525"/>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8B50F7" w14:textId="77777777" w:rsidR="000938DF" w:rsidRDefault="000938DF">
      <w:pPr>
        <w:rPr>
          <w:sz w:val="28"/>
          <w:szCs w:val="32"/>
        </w:rPr>
      </w:pPr>
      <w:r>
        <w:rPr>
          <w:sz w:val="28"/>
          <w:szCs w:val="32"/>
        </w:rPr>
        <w:br w:type="page"/>
      </w:r>
    </w:p>
    <w:p w14:paraId="41920FFF" w14:textId="5A998EBC" w:rsidR="000938DF" w:rsidRDefault="000938DF">
      <w:pPr>
        <w:rPr>
          <w:sz w:val="28"/>
          <w:szCs w:val="32"/>
        </w:rPr>
      </w:pPr>
      <w:r>
        <w:rPr>
          <w:sz w:val="28"/>
          <w:szCs w:val="32"/>
        </w:rPr>
        <w:lastRenderedPageBreak/>
        <w:br w:type="page"/>
      </w:r>
      <w:r w:rsidR="00DB554A">
        <w:rPr>
          <w:noProof/>
          <w:sz w:val="28"/>
          <w:szCs w:val="32"/>
        </w:rPr>
        <w:lastRenderedPageBreak/>
        <w:drawing>
          <wp:inline distT="0" distB="0" distL="0" distR="0" wp14:anchorId="6F4E0E2A" wp14:editId="6F0B02E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DB554A">
        <w:rPr>
          <w:noProof/>
          <w:sz w:val="28"/>
          <w:szCs w:val="32"/>
        </w:rPr>
        <w:drawing>
          <wp:inline distT="0" distB="0" distL="0" distR="0" wp14:anchorId="520AA0D0" wp14:editId="39FA9C88">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DB554A">
        <w:rPr>
          <w:noProof/>
          <w:sz w:val="28"/>
          <w:szCs w:val="32"/>
        </w:rPr>
        <w:lastRenderedPageBreak/>
        <w:drawing>
          <wp:inline distT="0" distB="0" distL="0" distR="0" wp14:anchorId="6DB83A03" wp14:editId="420EE150">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DB554A">
        <w:rPr>
          <w:noProof/>
          <w:sz w:val="28"/>
          <w:szCs w:val="32"/>
        </w:rPr>
        <w:drawing>
          <wp:inline distT="0" distB="0" distL="0" distR="0" wp14:anchorId="468C26BD" wp14:editId="152CAF3D">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DB554A">
        <w:rPr>
          <w:noProof/>
          <w:sz w:val="28"/>
          <w:szCs w:val="32"/>
        </w:rPr>
        <w:lastRenderedPageBreak/>
        <w:drawing>
          <wp:inline distT="0" distB="0" distL="0" distR="0" wp14:anchorId="1E3CF3F4" wp14:editId="60B8B5F6">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DB554A">
        <w:rPr>
          <w:noProof/>
          <w:sz w:val="28"/>
          <w:szCs w:val="32"/>
        </w:rPr>
        <w:drawing>
          <wp:inline distT="0" distB="0" distL="0" distR="0" wp14:anchorId="78E75E80" wp14:editId="268B3B2F">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DB554A">
        <w:rPr>
          <w:noProof/>
          <w:sz w:val="28"/>
          <w:szCs w:val="32"/>
        </w:rPr>
        <w:lastRenderedPageBreak/>
        <w:drawing>
          <wp:inline distT="0" distB="0" distL="0" distR="0" wp14:anchorId="13C08A0A" wp14:editId="5703A64D">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DB554A">
        <w:rPr>
          <w:noProof/>
          <w:sz w:val="28"/>
          <w:szCs w:val="32"/>
        </w:rPr>
        <w:drawing>
          <wp:inline distT="0" distB="0" distL="0" distR="0" wp14:anchorId="256F52B4" wp14:editId="016353FC">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11D8465" w14:textId="77777777" w:rsidR="000938DF" w:rsidRDefault="000938DF">
      <w:pPr>
        <w:rPr>
          <w:sz w:val="28"/>
          <w:szCs w:val="32"/>
        </w:rPr>
      </w:pPr>
      <w:r>
        <w:rPr>
          <w:sz w:val="28"/>
          <w:szCs w:val="32"/>
        </w:rPr>
        <w:br w:type="page"/>
      </w:r>
    </w:p>
    <w:p w14:paraId="3AC02F48" w14:textId="4DF20F7C" w:rsidR="007F5C12" w:rsidRDefault="000938DF">
      <w:pPr>
        <w:rPr>
          <w:rFonts w:eastAsiaTheme="majorEastAsia" w:cstheme="majorBidi"/>
          <w:b/>
          <w:color w:val="000000" w:themeColor="text1"/>
          <w:sz w:val="28"/>
          <w:szCs w:val="32"/>
        </w:rPr>
      </w:pPr>
      <w:r>
        <w:rPr>
          <w:noProof/>
          <w:sz w:val="28"/>
          <w:szCs w:val="32"/>
        </w:rPr>
        <w:lastRenderedPageBreak/>
        <w:drawing>
          <wp:inline distT="0" distB="0" distL="0" distR="0" wp14:anchorId="2B3010FC" wp14:editId="11A37C9E">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5CEB5F62" wp14:editId="5E98810B">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lastRenderedPageBreak/>
        <w:drawing>
          <wp:inline distT="0" distB="0" distL="0" distR="0" wp14:anchorId="78AB75DD" wp14:editId="5BFD6419">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sz w:val="28"/>
          <w:szCs w:val="32"/>
        </w:rPr>
        <w:drawing>
          <wp:inline distT="0" distB="0" distL="0" distR="0" wp14:anchorId="7D2E93E6" wp14:editId="3C381107">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7F5C12">
        <w:rPr>
          <w:sz w:val="28"/>
          <w:szCs w:val="32"/>
        </w:rPr>
        <w:br w:type="page"/>
      </w:r>
    </w:p>
    <w:p w14:paraId="61839B13" w14:textId="77777777" w:rsidR="001168EB" w:rsidRDefault="001168EB" w:rsidP="007F5C12">
      <w:pPr>
        <w:pStyle w:val="Heading2"/>
        <w:rPr>
          <w:sz w:val="28"/>
          <w:szCs w:val="32"/>
        </w:rPr>
      </w:pPr>
    </w:p>
    <w:p w14:paraId="5550A9B8" w14:textId="50CC9D5B" w:rsidR="0007650F" w:rsidRDefault="0007650F" w:rsidP="00BA4556">
      <w:pPr>
        <w:pStyle w:val="Heading1"/>
      </w:pPr>
      <w:bookmarkStart w:id="20" w:name="_Toc29558703"/>
      <w:r>
        <w:t>Resources</w:t>
      </w:r>
      <w:bookmarkEnd w:id="20"/>
    </w:p>
    <w:p w14:paraId="5A839041" w14:textId="0441EE5A" w:rsidR="00187B07" w:rsidRDefault="00187B07" w:rsidP="00187B07"/>
    <w:p w14:paraId="6A4DF8E4" w14:textId="77777777" w:rsidR="00187B07" w:rsidRDefault="00187B07" w:rsidP="00187B07">
      <w:pPr>
        <w:pStyle w:val="Heading2"/>
      </w:pPr>
      <w:r>
        <w:t xml:space="preserve">Hardware and Devices: </w:t>
      </w:r>
    </w:p>
    <w:p w14:paraId="4C523398" w14:textId="77777777" w:rsidR="00187B07" w:rsidRDefault="00187B07" w:rsidP="00187B07">
      <w:pPr>
        <w:spacing w:after="179"/>
      </w:pPr>
      <w:r>
        <w:t xml:space="preserve"> </w:t>
      </w:r>
    </w:p>
    <w:p w14:paraId="08923639" w14:textId="255D7124" w:rsidR="00187B07" w:rsidRDefault="00187B07" w:rsidP="00187B07">
      <w:pPr>
        <w:numPr>
          <w:ilvl w:val="0"/>
          <w:numId w:val="26"/>
        </w:numPr>
        <w:spacing w:after="3" w:line="262" w:lineRule="auto"/>
        <w:ind w:right="120" w:hanging="360"/>
        <w:jc w:val="both"/>
      </w:pPr>
      <w:r>
        <w:t xml:space="preserve">Gigabyte g24f. </w:t>
      </w:r>
    </w:p>
    <w:p w14:paraId="105640FD" w14:textId="3012CC1F" w:rsidR="00187B07" w:rsidRDefault="00187B07" w:rsidP="00187B07">
      <w:pPr>
        <w:numPr>
          <w:ilvl w:val="0"/>
          <w:numId w:val="26"/>
        </w:numPr>
        <w:spacing w:after="111" w:line="262" w:lineRule="auto"/>
        <w:ind w:right="120" w:hanging="360"/>
        <w:jc w:val="both"/>
      </w:pPr>
      <w:r>
        <w:t>Lenovo Legion 5 with NVIDIA GTX 1650ti.</w:t>
      </w:r>
    </w:p>
    <w:p w14:paraId="5C2DA032" w14:textId="5D677D52" w:rsidR="00187B07" w:rsidRDefault="00187B07" w:rsidP="00187B07">
      <w:pPr>
        <w:spacing w:after="111" w:line="262" w:lineRule="auto"/>
        <w:ind w:right="120"/>
        <w:jc w:val="both"/>
      </w:pPr>
    </w:p>
    <w:p w14:paraId="663FA6DA" w14:textId="32F0E0E6" w:rsidR="00187B07" w:rsidRDefault="00187B07" w:rsidP="00187B07">
      <w:pPr>
        <w:spacing w:after="111" w:line="262" w:lineRule="auto"/>
        <w:ind w:right="120"/>
        <w:jc w:val="both"/>
      </w:pPr>
    </w:p>
    <w:p w14:paraId="3851584A" w14:textId="77777777" w:rsidR="00187B07" w:rsidRDefault="00187B07" w:rsidP="00187B07">
      <w:pPr>
        <w:pStyle w:val="Heading2"/>
      </w:pPr>
      <w:bookmarkStart w:id="21" w:name="_Toc76068"/>
      <w:r>
        <w:t xml:space="preserve">8.2 Software </w:t>
      </w:r>
      <w:bookmarkEnd w:id="21"/>
    </w:p>
    <w:p w14:paraId="5DF09A04" w14:textId="529B4761" w:rsidR="00187B07" w:rsidRDefault="00187B07" w:rsidP="00187B07">
      <w:pPr>
        <w:spacing w:after="111" w:line="262" w:lineRule="auto"/>
        <w:ind w:right="120"/>
        <w:jc w:val="both"/>
      </w:pPr>
    </w:p>
    <w:p w14:paraId="32B81908" w14:textId="6D02A15F" w:rsidR="00187B07" w:rsidRDefault="00187B07" w:rsidP="00187B07">
      <w:pPr>
        <w:spacing w:after="111" w:line="262" w:lineRule="auto"/>
        <w:ind w:right="120"/>
        <w:jc w:val="both"/>
      </w:pPr>
      <w:r>
        <w:rPr>
          <w:noProof/>
        </w:rPr>
        <w:drawing>
          <wp:anchor distT="0" distB="0" distL="114300" distR="114300" simplePos="0" relativeHeight="251661824" behindDoc="0" locked="0" layoutInCell="1" allowOverlap="1" wp14:anchorId="353AD0C5" wp14:editId="5BF0B0BC">
            <wp:simplePos x="0" y="0"/>
            <wp:positionH relativeFrom="column">
              <wp:posOffset>2762250</wp:posOffset>
            </wp:positionH>
            <wp:positionV relativeFrom="paragraph">
              <wp:posOffset>216535</wp:posOffset>
            </wp:positionV>
            <wp:extent cx="1071245" cy="871220"/>
            <wp:effectExtent l="0" t="0" r="0" b="0"/>
            <wp:wrapNone/>
            <wp:docPr id="8223" name="Picture 8223"/>
            <wp:cNvGraphicFramePr/>
            <a:graphic xmlns:a="http://schemas.openxmlformats.org/drawingml/2006/main">
              <a:graphicData uri="http://schemas.openxmlformats.org/drawingml/2006/picture">
                <pic:pic xmlns:pic="http://schemas.openxmlformats.org/drawingml/2006/picture">
                  <pic:nvPicPr>
                    <pic:cNvPr id="8223" name="Picture 8223"/>
                    <pic:cNvPicPr/>
                  </pic:nvPicPr>
                  <pic:blipFill>
                    <a:blip r:embed="rId15"/>
                    <a:stretch>
                      <a:fillRect/>
                    </a:stretch>
                  </pic:blipFill>
                  <pic:spPr>
                    <a:xfrm>
                      <a:off x="0" y="0"/>
                      <a:ext cx="1071245" cy="871220"/>
                    </a:xfrm>
                    <a:prstGeom prst="rect">
                      <a:avLst/>
                    </a:prstGeom>
                  </pic:spPr>
                </pic:pic>
              </a:graphicData>
            </a:graphic>
          </wp:anchor>
        </w:drawing>
      </w:r>
      <w:r>
        <w:rPr>
          <w:noProof/>
        </w:rPr>
        <w:drawing>
          <wp:anchor distT="0" distB="0" distL="114300" distR="114300" simplePos="0" relativeHeight="251659776" behindDoc="0" locked="0" layoutInCell="1" allowOverlap="1" wp14:anchorId="393CB390" wp14:editId="2B449E46">
            <wp:simplePos x="0" y="0"/>
            <wp:positionH relativeFrom="column">
              <wp:posOffset>1419225</wp:posOffset>
            </wp:positionH>
            <wp:positionV relativeFrom="paragraph">
              <wp:posOffset>180340</wp:posOffset>
            </wp:positionV>
            <wp:extent cx="894080" cy="888365"/>
            <wp:effectExtent l="0" t="0" r="0" b="0"/>
            <wp:wrapNone/>
            <wp:docPr id="8227" name="Picture 8227"/>
            <wp:cNvGraphicFramePr/>
            <a:graphic xmlns:a="http://schemas.openxmlformats.org/drawingml/2006/main">
              <a:graphicData uri="http://schemas.openxmlformats.org/drawingml/2006/picture">
                <pic:pic xmlns:pic="http://schemas.openxmlformats.org/drawingml/2006/picture">
                  <pic:nvPicPr>
                    <pic:cNvPr id="8227" name="Picture 8227"/>
                    <pic:cNvPicPr/>
                  </pic:nvPicPr>
                  <pic:blipFill>
                    <a:blip r:embed="rId16"/>
                    <a:stretch>
                      <a:fillRect/>
                    </a:stretch>
                  </pic:blipFill>
                  <pic:spPr>
                    <a:xfrm>
                      <a:off x="0" y="0"/>
                      <a:ext cx="894080" cy="888365"/>
                    </a:xfrm>
                    <a:prstGeom prst="rect">
                      <a:avLst/>
                    </a:prstGeom>
                  </pic:spPr>
                </pic:pic>
              </a:graphicData>
            </a:graphic>
          </wp:anchor>
        </w:drawing>
      </w:r>
      <w:r>
        <w:rPr>
          <w:rFonts w:ascii="Calibri" w:eastAsia="Calibri" w:hAnsi="Calibri" w:cs="Calibri"/>
          <w:noProof/>
          <w:sz w:val="22"/>
        </w:rPr>
        <w:drawing>
          <wp:inline distT="0" distB="0" distL="0" distR="0" wp14:anchorId="52DED48E" wp14:editId="75480EC2">
            <wp:extent cx="1276350" cy="1276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693A6BFD" w14:textId="7C724B16" w:rsidR="00187B07" w:rsidRDefault="00187B07" w:rsidP="00187B07">
      <w:pPr>
        <w:spacing w:after="111" w:line="262" w:lineRule="auto"/>
        <w:ind w:right="120"/>
        <w:jc w:val="both"/>
      </w:pPr>
    </w:p>
    <w:p w14:paraId="706192E9" w14:textId="1F7CA785" w:rsidR="00187B07" w:rsidRDefault="00187B07" w:rsidP="00187B07"/>
    <w:p w14:paraId="2D659799" w14:textId="34848439" w:rsidR="00187B07" w:rsidRDefault="00187B07" w:rsidP="00187B07"/>
    <w:p w14:paraId="1404A4FF" w14:textId="77777777" w:rsidR="00187B07" w:rsidRPr="00187B07" w:rsidRDefault="00187B07" w:rsidP="00187B07"/>
    <w:p w14:paraId="23B9A92D" w14:textId="5E578538" w:rsidR="00296A3F" w:rsidRDefault="00017EB4" w:rsidP="001E767C">
      <w:pPr>
        <w:ind w:left="432"/>
        <w:rPr>
          <w:i/>
          <w:iCs/>
          <w:color w:val="808080" w:themeColor="background1" w:themeShade="80"/>
        </w:rPr>
      </w:pPr>
      <w:r>
        <w:rPr>
          <w:i/>
          <w:iCs/>
          <w:color w:val="808080" w:themeColor="background1" w:themeShade="80"/>
        </w:rPr>
        <w:t xml:space="preserve">List out the Hardware and Software Tools used to complete the project and mention if additional tools had to be used </w:t>
      </w:r>
      <w:r w:rsidR="00296A3F">
        <w:rPr>
          <w:i/>
          <w:iCs/>
          <w:color w:val="808080" w:themeColor="background1" w:themeShade="80"/>
        </w:rPr>
        <w:t>than what was mentioned in the Proposal. You are to also mention the Research and Testing Tools here.</w:t>
      </w:r>
    </w:p>
    <w:p w14:paraId="5E9E9BB2" w14:textId="77777777" w:rsidR="00296A3F" w:rsidRDefault="00296A3F">
      <w:pPr>
        <w:rPr>
          <w:i/>
          <w:iCs/>
          <w:color w:val="808080" w:themeColor="background1" w:themeShade="80"/>
        </w:rPr>
      </w:pPr>
      <w:r>
        <w:rPr>
          <w:i/>
          <w:iCs/>
          <w:color w:val="808080" w:themeColor="background1" w:themeShade="80"/>
        </w:rPr>
        <w:br w:type="page"/>
      </w:r>
    </w:p>
    <w:p w14:paraId="2BD20E31" w14:textId="34A337B9" w:rsidR="0007650F" w:rsidRDefault="0007650F" w:rsidP="00BA4556">
      <w:pPr>
        <w:pStyle w:val="Heading1"/>
      </w:pPr>
      <w:bookmarkStart w:id="22" w:name="_Toc29558704"/>
      <w:r>
        <w:lastRenderedPageBreak/>
        <w:t>User Testing &amp; Findings</w:t>
      </w:r>
      <w:bookmarkEnd w:id="22"/>
    </w:p>
    <w:p w14:paraId="1FF924C9" w14:textId="6CFBB619" w:rsidR="001168EB" w:rsidRDefault="001E767C" w:rsidP="001E767C">
      <w:pPr>
        <w:ind w:left="432"/>
        <w:rPr>
          <w:rFonts w:eastAsiaTheme="majorEastAsia" w:cstheme="majorBidi"/>
          <w:b/>
          <w:color w:val="000000" w:themeColor="text1"/>
          <w:sz w:val="28"/>
          <w:szCs w:val="32"/>
        </w:rPr>
      </w:pPr>
      <w:r>
        <w:rPr>
          <w:i/>
          <w:iCs/>
          <w:color w:val="808080" w:themeColor="background1" w:themeShade="80"/>
        </w:rPr>
        <w:t>Mention the Tests that were conducted among the users and mention the finding in detail in this section.</w:t>
      </w:r>
      <w:r w:rsidR="001168EB">
        <w:br w:type="page"/>
      </w:r>
    </w:p>
    <w:p w14:paraId="559E0E14" w14:textId="3B413698" w:rsidR="0007650F" w:rsidRDefault="0007650F" w:rsidP="00BA4556">
      <w:pPr>
        <w:pStyle w:val="Heading1"/>
      </w:pPr>
      <w:bookmarkStart w:id="23" w:name="_Toc29558705"/>
      <w:r>
        <w:lastRenderedPageBreak/>
        <w:t>Conclusion</w:t>
      </w:r>
      <w:bookmarkEnd w:id="23"/>
    </w:p>
    <w:p w14:paraId="4FD83E4F" w14:textId="77777777" w:rsidR="00F5296C" w:rsidRPr="00F5296C" w:rsidRDefault="00F5296C" w:rsidP="00F5296C"/>
    <w:p w14:paraId="31E4F7F0" w14:textId="77777777" w:rsidR="00F5296C" w:rsidRDefault="00F5296C" w:rsidP="00F5296C">
      <w:pPr>
        <w:ind w:left="432"/>
      </w:pPr>
      <w:r>
        <w:t>The Digital Media Project's 20% documentation is now complete. Because this course was all about developing game settings, the history of gaming and game development, how it evolved, and the scope of game production in the present world were originally discussed.</w:t>
      </w:r>
    </w:p>
    <w:p w14:paraId="40160DBE" w14:textId="38088E20" w:rsidR="001168EB" w:rsidRDefault="00F5296C" w:rsidP="00F5296C">
      <w:pPr>
        <w:ind w:left="432"/>
        <w:rPr>
          <w:rFonts w:eastAsiaTheme="majorEastAsia" w:cstheme="majorBidi"/>
          <w:b/>
          <w:color w:val="000000" w:themeColor="text1"/>
          <w:sz w:val="28"/>
          <w:szCs w:val="32"/>
        </w:rPr>
      </w:pPr>
      <w:r>
        <w:t>This project has had a beneficial influence on the 3D sector due to its size and potential. The tools created for this project make it easier to create gaming settings. This project required focus and dedication at every level of development. Finally, because each stage was completed accurately and fully, this project provided an astounding level of production.</w:t>
      </w:r>
      <w:r w:rsidR="001168EB">
        <w:br w:type="page"/>
      </w:r>
    </w:p>
    <w:p w14:paraId="25BFF6EA" w14:textId="6CE1887F" w:rsidR="002460D1" w:rsidRDefault="002460D1" w:rsidP="0007650F">
      <w:pPr>
        <w:pStyle w:val="Heading1"/>
      </w:pPr>
      <w:bookmarkStart w:id="24" w:name="_Toc25745589"/>
      <w:bookmarkStart w:id="25" w:name="_Toc29558706"/>
      <w:r>
        <w:lastRenderedPageBreak/>
        <w:t>References</w:t>
      </w:r>
      <w:bookmarkEnd w:id="24"/>
      <w:bookmarkEnd w:id="25"/>
    </w:p>
    <w:p w14:paraId="4AA24425" w14:textId="03D7F593" w:rsidR="009374D4" w:rsidRDefault="009374D4" w:rsidP="009374D4">
      <w:pPr>
        <w:ind w:left="432"/>
        <w:rPr>
          <w:i/>
          <w:iCs/>
          <w:color w:val="808080" w:themeColor="background1" w:themeShade="80"/>
        </w:rPr>
      </w:pPr>
      <w:r>
        <w:rPr>
          <w:i/>
          <w:iCs/>
          <w:color w:val="808080" w:themeColor="background1" w:themeShade="80"/>
        </w:rPr>
        <w:t>List all your references here with direct citation</w:t>
      </w:r>
      <w:r w:rsidR="00402B90">
        <w:rPr>
          <w:i/>
          <w:iCs/>
          <w:color w:val="808080" w:themeColor="background1" w:themeShade="80"/>
        </w:rPr>
        <w:t>. (Words not counted)</w:t>
      </w:r>
    </w:p>
    <w:p w14:paraId="3DE91FA7" w14:textId="2741C437" w:rsidR="009374D4" w:rsidRPr="001168EB" w:rsidRDefault="002460D1">
      <w:pPr>
        <w:rPr>
          <w:rFonts w:eastAsiaTheme="majorEastAsia" w:cstheme="majorBidi"/>
          <w:b/>
          <w:color w:val="000000" w:themeColor="text1"/>
          <w:sz w:val="28"/>
          <w:szCs w:val="32"/>
        </w:rPr>
      </w:pPr>
      <w:r>
        <w:br w:type="page"/>
      </w:r>
    </w:p>
    <w:p w14:paraId="101FE95E" w14:textId="206F8BCD" w:rsidR="001372D4" w:rsidRDefault="002460D1" w:rsidP="0007650F">
      <w:pPr>
        <w:pStyle w:val="Heading1"/>
      </w:pPr>
      <w:bookmarkStart w:id="26" w:name="_Toc25745590"/>
      <w:bookmarkStart w:id="27" w:name="_Toc29558707"/>
      <w:r w:rsidRPr="002460D1">
        <w:lastRenderedPageBreak/>
        <w:t>Bibliography</w:t>
      </w:r>
      <w:bookmarkEnd w:id="26"/>
      <w:bookmarkEnd w:id="27"/>
    </w:p>
    <w:p w14:paraId="741D2626" w14:textId="4FFEA3D4" w:rsidR="009374D4" w:rsidRDefault="009374D4" w:rsidP="009374D4">
      <w:pPr>
        <w:ind w:left="432"/>
        <w:rPr>
          <w:i/>
          <w:iCs/>
        </w:rPr>
      </w:pPr>
      <w:r>
        <w:rPr>
          <w:i/>
          <w:iCs/>
          <w:color w:val="808080" w:themeColor="background1" w:themeShade="80"/>
        </w:rPr>
        <w:t xml:space="preserve">List all your bibliographies here which you </w:t>
      </w:r>
      <w:r w:rsidR="00EE1879">
        <w:rPr>
          <w:i/>
          <w:iCs/>
          <w:color w:val="808080" w:themeColor="background1" w:themeShade="80"/>
        </w:rPr>
        <w:t>researched about that indirectly helped you to understand the concept to carry out your project.</w:t>
      </w:r>
      <w:r w:rsidR="00402B90" w:rsidRPr="00402B90">
        <w:rPr>
          <w:i/>
          <w:iCs/>
          <w:color w:val="808080" w:themeColor="background1" w:themeShade="80"/>
        </w:rPr>
        <w:t xml:space="preserve"> </w:t>
      </w:r>
      <w:r w:rsidR="00402B90">
        <w:rPr>
          <w:i/>
          <w:iCs/>
          <w:color w:val="808080" w:themeColor="background1" w:themeShade="80"/>
        </w:rPr>
        <w:t>(Words not counted)</w:t>
      </w:r>
    </w:p>
    <w:p w14:paraId="7252F8BC" w14:textId="77777777" w:rsidR="009374D4" w:rsidRPr="009374D4" w:rsidRDefault="009374D4" w:rsidP="009374D4"/>
    <w:p w14:paraId="6444DEB0" w14:textId="77777777" w:rsidR="001372D4" w:rsidRDefault="001372D4">
      <w:pPr>
        <w:rPr>
          <w:rFonts w:eastAsiaTheme="majorEastAsia" w:cstheme="majorBidi"/>
          <w:b/>
          <w:color w:val="000000" w:themeColor="text1"/>
          <w:sz w:val="28"/>
          <w:szCs w:val="32"/>
        </w:rPr>
      </w:pPr>
      <w:r>
        <w:br w:type="page"/>
      </w:r>
    </w:p>
    <w:p w14:paraId="73CCE27A" w14:textId="11735215" w:rsidR="00673936" w:rsidRDefault="001372D4" w:rsidP="0007650F">
      <w:pPr>
        <w:pStyle w:val="Heading1"/>
      </w:pPr>
      <w:bookmarkStart w:id="28" w:name="_Toc25745591"/>
      <w:bookmarkStart w:id="29" w:name="_Toc29558708"/>
      <w:r>
        <w:lastRenderedPageBreak/>
        <w:t>Appendix</w:t>
      </w:r>
      <w:bookmarkEnd w:id="28"/>
      <w:bookmarkEnd w:id="29"/>
    </w:p>
    <w:p w14:paraId="5CB78BF2" w14:textId="6C543EA9" w:rsidR="00E23816" w:rsidRDefault="00E23816" w:rsidP="00E23816">
      <w:pPr>
        <w:ind w:left="432"/>
        <w:rPr>
          <w:i/>
          <w:iCs/>
        </w:rPr>
      </w:pPr>
      <w:r>
        <w:rPr>
          <w:i/>
          <w:iCs/>
          <w:color w:val="808080" w:themeColor="background1" w:themeShade="80"/>
        </w:rPr>
        <w:t>Keep all your supporting documents such as Gantt Chart, Survey Results, Interview</w:t>
      </w:r>
      <w:r w:rsidR="00BD058E">
        <w:rPr>
          <w:i/>
          <w:iCs/>
          <w:color w:val="808080" w:themeColor="background1" w:themeShade="80"/>
        </w:rPr>
        <w:t xml:space="preserve"> and</w:t>
      </w:r>
      <w:r w:rsidR="00F73F81">
        <w:rPr>
          <w:i/>
          <w:iCs/>
          <w:color w:val="808080" w:themeColor="background1" w:themeShade="80"/>
        </w:rPr>
        <w:t xml:space="preserve"> other </w:t>
      </w:r>
      <w:r w:rsidR="00E43770">
        <w:rPr>
          <w:i/>
          <w:iCs/>
          <w:color w:val="808080" w:themeColor="background1" w:themeShade="80"/>
        </w:rPr>
        <w:t>d</w:t>
      </w:r>
      <w:r>
        <w:rPr>
          <w:i/>
          <w:iCs/>
          <w:color w:val="808080" w:themeColor="background1" w:themeShade="80"/>
        </w:rPr>
        <w:t>etails here</w:t>
      </w:r>
      <w:r w:rsidR="00402B90">
        <w:rPr>
          <w:i/>
          <w:iCs/>
          <w:color w:val="808080" w:themeColor="background1" w:themeShade="80"/>
        </w:rPr>
        <w:t xml:space="preserve"> (Words not counted)</w:t>
      </w:r>
    </w:p>
    <w:p w14:paraId="1020B05F" w14:textId="77777777" w:rsidR="001372D4" w:rsidRPr="001372D4" w:rsidRDefault="001372D4" w:rsidP="001372D4"/>
    <w:sectPr w:rsidR="001372D4" w:rsidRPr="001372D4" w:rsidSect="002F46AD">
      <w:footerReference w:type="default" r:id="rId5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98D76" w14:textId="77777777" w:rsidR="00723C3D" w:rsidRDefault="00723C3D" w:rsidP="00F82933">
      <w:pPr>
        <w:spacing w:after="0" w:line="240" w:lineRule="auto"/>
      </w:pPr>
      <w:r>
        <w:separator/>
      </w:r>
    </w:p>
  </w:endnote>
  <w:endnote w:type="continuationSeparator" w:id="0">
    <w:p w14:paraId="34047630" w14:textId="77777777" w:rsidR="00723C3D" w:rsidRDefault="00723C3D"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1"/>
    <w:family w:val="auto"/>
    <w:pitch w:val="variable"/>
    <w:sig w:usb0="00008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2A0F9" w14:textId="77777777" w:rsidR="00723C3D" w:rsidRDefault="00723C3D" w:rsidP="00F82933">
      <w:pPr>
        <w:spacing w:after="0" w:line="240" w:lineRule="auto"/>
      </w:pPr>
      <w:r>
        <w:separator/>
      </w:r>
    </w:p>
  </w:footnote>
  <w:footnote w:type="continuationSeparator" w:id="0">
    <w:p w14:paraId="5D161850" w14:textId="77777777" w:rsidR="00723C3D" w:rsidRDefault="00723C3D"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E45A62"/>
    <w:multiLevelType w:val="hybridMultilevel"/>
    <w:tmpl w:val="63D678F0"/>
    <w:lvl w:ilvl="0" w:tplc="25DCD3E4">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FBE01D0">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262BA7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C07E48A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19CCC1A">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8028083C">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BB45F3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43E0A6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5B48BBE">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9"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1"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3"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5"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BC7071"/>
    <w:multiLevelType w:val="hybridMultilevel"/>
    <w:tmpl w:val="9C2E37A2"/>
    <w:lvl w:ilvl="0" w:tplc="8160CF12">
      <w:start w:val="13"/>
      <w:numFmt w:val="bullet"/>
      <w:lvlText w:val=""/>
      <w:lvlJc w:val="left"/>
      <w:pPr>
        <w:ind w:left="720" w:hanging="360"/>
      </w:pPr>
      <w:rPr>
        <w:rFonts w:ascii="Symbol" w:eastAsia="Arial"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8"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76346873"/>
    <w:multiLevelType w:val="hybridMultilevel"/>
    <w:tmpl w:val="8F7AC75C"/>
    <w:lvl w:ilvl="0" w:tplc="B09A863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21AD3C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BAB1A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E5219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95883C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05C66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66022F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806C1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66E7D0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291936466">
    <w:abstractNumId w:val="13"/>
  </w:num>
  <w:num w:numId="2" w16cid:durableId="652638875">
    <w:abstractNumId w:val="19"/>
  </w:num>
  <w:num w:numId="3" w16cid:durableId="1259366576">
    <w:abstractNumId w:val="4"/>
  </w:num>
  <w:num w:numId="4" w16cid:durableId="644815641">
    <w:abstractNumId w:val="15"/>
  </w:num>
  <w:num w:numId="5" w16cid:durableId="468517930">
    <w:abstractNumId w:val="22"/>
  </w:num>
  <w:num w:numId="6" w16cid:durableId="48774233">
    <w:abstractNumId w:val="18"/>
  </w:num>
  <w:num w:numId="7" w16cid:durableId="76634874">
    <w:abstractNumId w:val="1"/>
  </w:num>
  <w:num w:numId="8" w16cid:durableId="1315184612">
    <w:abstractNumId w:val="3"/>
  </w:num>
  <w:num w:numId="9" w16cid:durableId="1181238857">
    <w:abstractNumId w:val="17"/>
  </w:num>
  <w:num w:numId="10" w16cid:durableId="425343288">
    <w:abstractNumId w:val="20"/>
  </w:num>
  <w:num w:numId="11" w16cid:durableId="1290941860">
    <w:abstractNumId w:val="23"/>
  </w:num>
  <w:num w:numId="12" w16cid:durableId="589315566">
    <w:abstractNumId w:val="14"/>
  </w:num>
  <w:num w:numId="13" w16cid:durableId="1321582">
    <w:abstractNumId w:val="6"/>
  </w:num>
  <w:num w:numId="14" w16cid:durableId="59645689">
    <w:abstractNumId w:val="11"/>
  </w:num>
  <w:num w:numId="15" w16cid:durableId="1117913732">
    <w:abstractNumId w:val="9"/>
  </w:num>
  <w:num w:numId="16" w16cid:durableId="82725927">
    <w:abstractNumId w:val="7"/>
  </w:num>
  <w:num w:numId="17" w16cid:durableId="936327351">
    <w:abstractNumId w:val="2"/>
  </w:num>
  <w:num w:numId="18" w16cid:durableId="1596788752">
    <w:abstractNumId w:val="21"/>
  </w:num>
  <w:num w:numId="19" w16cid:durableId="1879079686">
    <w:abstractNumId w:val="12"/>
  </w:num>
  <w:num w:numId="20" w16cid:durableId="2143688643">
    <w:abstractNumId w:val="0"/>
  </w:num>
  <w:num w:numId="21" w16cid:durableId="287783268">
    <w:abstractNumId w:val="10"/>
  </w:num>
  <w:num w:numId="22" w16cid:durableId="1412042698">
    <w:abstractNumId w:val="8"/>
  </w:num>
  <w:num w:numId="23" w16cid:durableId="6650885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37636344">
    <w:abstractNumId w:val="5"/>
  </w:num>
  <w:num w:numId="25" w16cid:durableId="207450954">
    <w:abstractNumId w:val="16"/>
  </w:num>
  <w:num w:numId="26" w16cid:durableId="4501264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28BE"/>
    <w:rsid w:val="000478E2"/>
    <w:rsid w:val="000575A2"/>
    <w:rsid w:val="0007298B"/>
    <w:rsid w:val="0007650F"/>
    <w:rsid w:val="000906C3"/>
    <w:rsid w:val="000930C1"/>
    <w:rsid w:val="000938DF"/>
    <w:rsid w:val="000B5505"/>
    <w:rsid w:val="000C4F18"/>
    <w:rsid w:val="000D213B"/>
    <w:rsid w:val="000D3492"/>
    <w:rsid w:val="000D7363"/>
    <w:rsid w:val="000F201F"/>
    <w:rsid w:val="000F7973"/>
    <w:rsid w:val="00112940"/>
    <w:rsid w:val="001168EB"/>
    <w:rsid w:val="00120C60"/>
    <w:rsid w:val="001372D4"/>
    <w:rsid w:val="00150438"/>
    <w:rsid w:val="001658D5"/>
    <w:rsid w:val="0016718D"/>
    <w:rsid w:val="001809C3"/>
    <w:rsid w:val="0018180C"/>
    <w:rsid w:val="00183578"/>
    <w:rsid w:val="00186007"/>
    <w:rsid w:val="00187B07"/>
    <w:rsid w:val="001A55B3"/>
    <w:rsid w:val="001A6A8D"/>
    <w:rsid w:val="001C3F2E"/>
    <w:rsid w:val="001D3466"/>
    <w:rsid w:val="001E767C"/>
    <w:rsid w:val="001F0204"/>
    <w:rsid w:val="002047D8"/>
    <w:rsid w:val="0021242E"/>
    <w:rsid w:val="0021536C"/>
    <w:rsid w:val="002245BB"/>
    <w:rsid w:val="002278A5"/>
    <w:rsid w:val="0023072C"/>
    <w:rsid w:val="002460D1"/>
    <w:rsid w:val="0025242B"/>
    <w:rsid w:val="00270356"/>
    <w:rsid w:val="00273577"/>
    <w:rsid w:val="00273C37"/>
    <w:rsid w:val="00280DDD"/>
    <w:rsid w:val="00284C8A"/>
    <w:rsid w:val="00294425"/>
    <w:rsid w:val="00296A3F"/>
    <w:rsid w:val="002A0F63"/>
    <w:rsid w:val="002B5565"/>
    <w:rsid w:val="002C6DE3"/>
    <w:rsid w:val="002D47C7"/>
    <w:rsid w:val="002E1F04"/>
    <w:rsid w:val="002F3484"/>
    <w:rsid w:val="002F46AD"/>
    <w:rsid w:val="003011B8"/>
    <w:rsid w:val="003219E5"/>
    <w:rsid w:val="003260AC"/>
    <w:rsid w:val="003271BB"/>
    <w:rsid w:val="00341D89"/>
    <w:rsid w:val="00350026"/>
    <w:rsid w:val="003570B4"/>
    <w:rsid w:val="00360492"/>
    <w:rsid w:val="00364CD4"/>
    <w:rsid w:val="003651D9"/>
    <w:rsid w:val="00382AF3"/>
    <w:rsid w:val="00391FD5"/>
    <w:rsid w:val="003938B4"/>
    <w:rsid w:val="003A7F15"/>
    <w:rsid w:val="003F1A4C"/>
    <w:rsid w:val="003F2971"/>
    <w:rsid w:val="00402B90"/>
    <w:rsid w:val="0040604B"/>
    <w:rsid w:val="00406F79"/>
    <w:rsid w:val="0041186D"/>
    <w:rsid w:val="0041257D"/>
    <w:rsid w:val="00413C7A"/>
    <w:rsid w:val="00435F81"/>
    <w:rsid w:val="00443C64"/>
    <w:rsid w:val="00443FCC"/>
    <w:rsid w:val="004466EB"/>
    <w:rsid w:val="0046464C"/>
    <w:rsid w:val="00466800"/>
    <w:rsid w:val="004712A9"/>
    <w:rsid w:val="00491D0C"/>
    <w:rsid w:val="00497675"/>
    <w:rsid w:val="004A04FD"/>
    <w:rsid w:val="004B4010"/>
    <w:rsid w:val="004B6F04"/>
    <w:rsid w:val="004C20F3"/>
    <w:rsid w:val="004F2371"/>
    <w:rsid w:val="004F6849"/>
    <w:rsid w:val="005012D6"/>
    <w:rsid w:val="00510450"/>
    <w:rsid w:val="00512789"/>
    <w:rsid w:val="00515086"/>
    <w:rsid w:val="00524D2B"/>
    <w:rsid w:val="00536269"/>
    <w:rsid w:val="00544712"/>
    <w:rsid w:val="005459CB"/>
    <w:rsid w:val="00551499"/>
    <w:rsid w:val="00551F6E"/>
    <w:rsid w:val="005657D8"/>
    <w:rsid w:val="005873E6"/>
    <w:rsid w:val="00594C0F"/>
    <w:rsid w:val="00594E5E"/>
    <w:rsid w:val="005C0BD3"/>
    <w:rsid w:val="005C5896"/>
    <w:rsid w:val="005D2685"/>
    <w:rsid w:val="005D6371"/>
    <w:rsid w:val="005E279C"/>
    <w:rsid w:val="005E6FBA"/>
    <w:rsid w:val="005F29A6"/>
    <w:rsid w:val="005F4067"/>
    <w:rsid w:val="005F6BEE"/>
    <w:rsid w:val="00603C97"/>
    <w:rsid w:val="006140DF"/>
    <w:rsid w:val="0061479C"/>
    <w:rsid w:val="00654496"/>
    <w:rsid w:val="00657419"/>
    <w:rsid w:val="00660A1C"/>
    <w:rsid w:val="00661A9A"/>
    <w:rsid w:val="00673936"/>
    <w:rsid w:val="00686F67"/>
    <w:rsid w:val="00692AA0"/>
    <w:rsid w:val="006A7CEC"/>
    <w:rsid w:val="006D3B35"/>
    <w:rsid w:val="006D45CD"/>
    <w:rsid w:val="006E3996"/>
    <w:rsid w:val="006F2008"/>
    <w:rsid w:val="007132B2"/>
    <w:rsid w:val="007143D5"/>
    <w:rsid w:val="00716E2B"/>
    <w:rsid w:val="00723C3D"/>
    <w:rsid w:val="007263C0"/>
    <w:rsid w:val="00742D32"/>
    <w:rsid w:val="0075561D"/>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E1CF8"/>
    <w:rsid w:val="007F5C12"/>
    <w:rsid w:val="007F61DD"/>
    <w:rsid w:val="0080162C"/>
    <w:rsid w:val="008045FC"/>
    <w:rsid w:val="00810CDC"/>
    <w:rsid w:val="008122AF"/>
    <w:rsid w:val="008323B7"/>
    <w:rsid w:val="008368B4"/>
    <w:rsid w:val="00863037"/>
    <w:rsid w:val="00874863"/>
    <w:rsid w:val="00886969"/>
    <w:rsid w:val="00891F24"/>
    <w:rsid w:val="008A52F8"/>
    <w:rsid w:val="008B1671"/>
    <w:rsid w:val="008B79E0"/>
    <w:rsid w:val="008B7A42"/>
    <w:rsid w:val="008C794E"/>
    <w:rsid w:val="008D00AA"/>
    <w:rsid w:val="008D2A7C"/>
    <w:rsid w:val="008D67E0"/>
    <w:rsid w:val="008E72DA"/>
    <w:rsid w:val="008F25BD"/>
    <w:rsid w:val="008F3B26"/>
    <w:rsid w:val="00901A85"/>
    <w:rsid w:val="00916CD5"/>
    <w:rsid w:val="009236EC"/>
    <w:rsid w:val="009374D4"/>
    <w:rsid w:val="009472FA"/>
    <w:rsid w:val="00947CE7"/>
    <w:rsid w:val="009542EF"/>
    <w:rsid w:val="00960C00"/>
    <w:rsid w:val="00961B62"/>
    <w:rsid w:val="00961C26"/>
    <w:rsid w:val="00962B4E"/>
    <w:rsid w:val="00981BEE"/>
    <w:rsid w:val="00981F50"/>
    <w:rsid w:val="009820D2"/>
    <w:rsid w:val="00984EBD"/>
    <w:rsid w:val="00993F15"/>
    <w:rsid w:val="009B44A1"/>
    <w:rsid w:val="009C12FB"/>
    <w:rsid w:val="009D082A"/>
    <w:rsid w:val="00A009FE"/>
    <w:rsid w:val="00A033A2"/>
    <w:rsid w:val="00A27DD2"/>
    <w:rsid w:val="00A35715"/>
    <w:rsid w:val="00A3673B"/>
    <w:rsid w:val="00A375BA"/>
    <w:rsid w:val="00A43AD2"/>
    <w:rsid w:val="00A47658"/>
    <w:rsid w:val="00A47A82"/>
    <w:rsid w:val="00A6027D"/>
    <w:rsid w:val="00A61195"/>
    <w:rsid w:val="00A71616"/>
    <w:rsid w:val="00A76860"/>
    <w:rsid w:val="00A7712A"/>
    <w:rsid w:val="00A847D9"/>
    <w:rsid w:val="00A87A83"/>
    <w:rsid w:val="00A92B7D"/>
    <w:rsid w:val="00AA1128"/>
    <w:rsid w:val="00AB2A5A"/>
    <w:rsid w:val="00AC110F"/>
    <w:rsid w:val="00AC796A"/>
    <w:rsid w:val="00AE608C"/>
    <w:rsid w:val="00AE797A"/>
    <w:rsid w:val="00AF2EA8"/>
    <w:rsid w:val="00AF331E"/>
    <w:rsid w:val="00B00A99"/>
    <w:rsid w:val="00B1127A"/>
    <w:rsid w:val="00B17461"/>
    <w:rsid w:val="00B2330F"/>
    <w:rsid w:val="00B33840"/>
    <w:rsid w:val="00B33C9A"/>
    <w:rsid w:val="00B37186"/>
    <w:rsid w:val="00B43FBF"/>
    <w:rsid w:val="00B441D3"/>
    <w:rsid w:val="00B44A84"/>
    <w:rsid w:val="00B47DF8"/>
    <w:rsid w:val="00B60581"/>
    <w:rsid w:val="00B62DB0"/>
    <w:rsid w:val="00B64CDC"/>
    <w:rsid w:val="00B65506"/>
    <w:rsid w:val="00B77EF2"/>
    <w:rsid w:val="00B8032B"/>
    <w:rsid w:val="00B8149E"/>
    <w:rsid w:val="00B86D7C"/>
    <w:rsid w:val="00BA2F23"/>
    <w:rsid w:val="00BA4556"/>
    <w:rsid w:val="00BA5767"/>
    <w:rsid w:val="00BB11C7"/>
    <w:rsid w:val="00BC1F17"/>
    <w:rsid w:val="00BC1FDA"/>
    <w:rsid w:val="00BD058E"/>
    <w:rsid w:val="00BD666A"/>
    <w:rsid w:val="00BE46C6"/>
    <w:rsid w:val="00C00637"/>
    <w:rsid w:val="00C06247"/>
    <w:rsid w:val="00C06F7E"/>
    <w:rsid w:val="00C157C2"/>
    <w:rsid w:val="00C173B5"/>
    <w:rsid w:val="00C23D35"/>
    <w:rsid w:val="00C258C1"/>
    <w:rsid w:val="00C26BEE"/>
    <w:rsid w:val="00C26E0B"/>
    <w:rsid w:val="00C30DB0"/>
    <w:rsid w:val="00C47731"/>
    <w:rsid w:val="00C658B3"/>
    <w:rsid w:val="00C81EB9"/>
    <w:rsid w:val="00C95E40"/>
    <w:rsid w:val="00C97EEB"/>
    <w:rsid w:val="00CA3469"/>
    <w:rsid w:val="00CA7519"/>
    <w:rsid w:val="00CD3521"/>
    <w:rsid w:val="00CD3A16"/>
    <w:rsid w:val="00CD43C5"/>
    <w:rsid w:val="00CF4F58"/>
    <w:rsid w:val="00D122FC"/>
    <w:rsid w:val="00D25B70"/>
    <w:rsid w:val="00D32F79"/>
    <w:rsid w:val="00D33730"/>
    <w:rsid w:val="00D4003D"/>
    <w:rsid w:val="00D61D8C"/>
    <w:rsid w:val="00D6766F"/>
    <w:rsid w:val="00D73FE6"/>
    <w:rsid w:val="00D741D1"/>
    <w:rsid w:val="00D92823"/>
    <w:rsid w:val="00DA48E7"/>
    <w:rsid w:val="00DB4FD6"/>
    <w:rsid w:val="00DB5035"/>
    <w:rsid w:val="00DB554A"/>
    <w:rsid w:val="00DB7780"/>
    <w:rsid w:val="00DC7098"/>
    <w:rsid w:val="00DD1D71"/>
    <w:rsid w:val="00DD3BEE"/>
    <w:rsid w:val="00DD4974"/>
    <w:rsid w:val="00DE3134"/>
    <w:rsid w:val="00DE6670"/>
    <w:rsid w:val="00DF4A8D"/>
    <w:rsid w:val="00DF6C33"/>
    <w:rsid w:val="00DF74A2"/>
    <w:rsid w:val="00E06C51"/>
    <w:rsid w:val="00E1345C"/>
    <w:rsid w:val="00E225A7"/>
    <w:rsid w:val="00E23816"/>
    <w:rsid w:val="00E40E9A"/>
    <w:rsid w:val="00E43770"/>
    <w:rsid w:val="00E51BFB"/>
    <w:rsid w:val="00E5249E"/>
    <w:rsid w:val="00E55931"/>
    <w:rsid w:val="00E563E7"/>
    <w:rsid w:val="00E70498"/>
    <w:rsid w:val="00E73F54"/>
    <w:rsid w:val="00E8136D"/>
    <w:rsid w:val="00E9746A"/>
    <w:rsid w:val="00EB10F4"/>
    <w:rsid w:val="00EB5427"/>
    <w:rsid w:val="00EC1737"/>
    <w:rsid w:val="00EE1879"/>
    <w:rsid w:val="00EF22F0"/>
    <w:rsid w:val="00EF2358"/>
    <w:rsid w:val="00EF6789"/>
    <w:rsid w:val="00EF6FD2"/>
    <w:rsid w:val="00F10BCB"/>
    <w:rsid w:val="00F145B8"/>
    <w:rsid w:val="00F20B72"/>
    <w:rsid w:val="00F25FF5"/>
    <w:rsid w:val="00F30687"/>
    <w:rsid w:val="00F30C39"/>
    <w:rsid w:val="00F3616C"/>
    <w:rsid w:val="00F3669D"/>
    <w:rsid w:val="00F41F5E"/>
    <w:rsid w:val="00F5296C"/>
    <w:rsid w:val="00F713B3"/>
    <w:rsid w:val="00F73F81"/>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8DF"/>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84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glossaryDocument" Target="glossary/document.xml"/><Relationship Id="rId20" Type="http://schemas.openxmlformats.org/officeDocument/2006/relationships/image" Target="media/image13.jp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1"/>
    <w:family w:val="auto"/>
    <w:pitch w:val="variable"/>
    <w:sig w:usb0="00008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D0DCE"/>
    <w:rsid w:val="002B564F"/>
    <w:rsid w:val="00374C40"/>
    <w:rsid w:val="00456580"/>
    <w:rsid w:val="004C3136"/>
    <w:rsid w:val="00527441"/>
    <w:rsid w:val="007957B9"/>
    <w:rsid w:val="007A5A90"/>
    <w:rsid w:val="007D61F1"/>
    <w:rsid w:val="00810C90"/>
    <w:rsid w:val="00910529"/>
    <w:rsid w:val="00A838B4"/>
    <w:rsid w:val="00AE7CB7"/>
    <w:rsid w:val="00B310E0"/>
    <w:rsid w:val="00B4751C"/>
    <w:rsid w:val="00BB5A55"/>
    <w:rsid w:val="00C81633"/>
    <w:rsid w:val="00D7367B"/>
    <w:rsid w:val="00E16371"/>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D2D4-7901-4C59-BA23-CDD508080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52</Pages>
  <Words>1241</Words>
  <Characters>70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xtint bibek</cp:lastModifiedBy>
  <cp:revision>6</cp:revision>
  <dcterms:created xsi:type="dcterms:W3CDTF">2023-04-02T17:52:00Z</dcterms:created>
  <dcterms:modified xsi:type="dcterms:W3CDTF">2023-04-05T04:29:00Z</dcterms:modified>
</cp:coreProperties>
</file>